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6E01E" w14:textId="3C1B1C48" w:rsidR="00BA2AC5" w:rsidRPr="004D4D07" w:rsidRDefault="00A773FD" w:rsidP="3BE85002">
      <w:pPr>
        <w:jc w:val="both"/>
        <w:rPr>
          <w:rFonts w:ascii="Arial Narrow" w:hAnsi="Arial Narrow" w:cstheme="minorBidi"/>
          <w:highlight w:val="yellow"/>
          <w:lang w:val="en-CA"/>
        </w:rPr>
      </w:pPr>
      <w:r w:rsidRPr="004D4D07">
        <w:rPr>
          <w:rFonts w:ascii="Arial Narrow" w:hAnsi="Arial Narrow" w:cstheme="minorBidi"/>
          <w:lang w:val="en-CA"/>
        </w:rPr>
        <w:t>C A N A D 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4F0B12B" w14:textId="77777777" w:rsidR="00A773FD" w:rsidRPr="004D4D07" w:rsidRDefault="00A773FD" w:rsidP="00566955">
      <w:pPr>
        <w:jc w:val="both"/>
        <w:rPr>
          <w:rFonts w:ascii="Arial Narrow" w:hAnsi="Arial Narrow" w:cstheme="minorHAnsi"/>
          <w:lang w:val="en-CA"/>
        </w:rPr>
      </w:pPr>
    </w:p>
    <w:p w14:paraId="60C9A964" w14:textId="77777777" w:rsidR="00A773FD" w:rsidRPr="00D802EB" w:rsidRDefault="00A773FD" w:rsidP="004B7EE9">
      <w:pPr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PROVINCE OF QUEBEC</w:t>
      </w:r>
    </w:p>
    <w:p w14:paraId="33745B50" w14:textId="77777777" w:rsidR="00A773FD" w:rsidRPr="00D802EB" w:rsidRDefault="00A773FD" w:rsidP="004B7EE9">
      <w:pPr>
        <w:jc w:val="both"/>
        <w:rPr>
          <w:rFonts w:ascii="Arial Narrow" w:hAnsi="Arial Narrow" w:cstheme="minorHAnsi"/>
        </w:rPr>
      </w:pPr>
    </w:p>
    <w:p w14:paraId="11DFDAD1" w14:textId="77777777" w:rsidR="00A773FD" w:rsidRPr="00D802EB" w:rsidRDefault="001B617E" w:rsidP="004B7EE9">
      <w:pPr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E</w:t>
      </w:r>
      <w:r w:rsidR="00A773FD" w:rsidRPr="00D802EB">
        <w:rPr>
          <w:rFonts w:ascii="Arial Narrow" w:hAnsi="Arial Narrow" w:cstheme="minorHAnsi"/>
        </w:rPr>
        <w:t>ASTERN SHORES SCHOOL BOARD</w:t>
      </w:r>
    </w:p>
    <w:p w14:paraId="53DA33BB" w14:textId="77777777" w:rsidR="00A773FD" w:rsidRPr="00D802EB" w:rsidRDefault="00A773FD" w:rsidP="00566955">
      <w:pPr>
        <w:jc w:val="both"/>
        <w:rPr>
          <w:rFonts w:ascii="Arial Narrow" w:hAnsi="Arial Narrow" w:cstheme="minorHAnsi"/>
        </w:rPr>
      </w:pPr>
    </w:p>
    <w:p w14:paraId="0556E7D5" w14:textId="12615E08" w:rsidR="00032B97" w:rsidRPr="00D802EB" w:rsidRDefault="00032B97" w:rsidP="7E7164AE">
      <w:pPr>
        <w:jc w:val="both"/>
        <w:rPr>
          <w:rFonts w:ascii="Arial Narrow" w:hAnsi="Arial Narrow" w:cstheme="minorBidi"/>
          <w:color w:val="000000"/>
        </w:rPr>
      </w:pPr>
      <w:r w:rsidRPr="7E7164AE">
        <w:rPr>
          <w:rFonts w:ascii="Arial Narrow" w:hAnsi="Arial Narrow" w:cstheme="minorBidi"/>
          <w:color w:val="000000" w:themeColor="text1"/>
        </w:rPr>
        <w:t xml:space="preserve">The </w:t>
      </w:r>
      <w:r w:rsidR="02C7A311" w:rsidRPr="7E7164AE">
        <w:rPr>
          <w:rFonts w:ascii="Arial Narrow" w:hAnsi="Arial Narrow" w:cstheme="minorBidi"/>
          <w:color w:val="000000" w:themeColor="text1"/>
        </w:rPr>
        <w:t>special</w:t>
      </w:r>
      <w:r w:rsidR="00313453" w:rsidRPr="7E7164AE">
        <w:rPr>
          <w:rFonts w:ascii="Arial Narrow" w:hAnsi="Arial Narrow" w:cstheme="minorBidi"/>
          <w:color w:val="000000" w:themeColor="text1"/>
        </w:rPr>
        <w:t xml:space="preserve"> </w:t>
      </w:r>
      <w:r w:rsidRPr="7E7164AE">
        <w:rPr>
          <w:rFonts w:ascii="Arial Narrow" w:hAnsi="Arial Narrow" w:cstheme="minorBidi"/>
          <w:color w:val="000000" w:themeColor="text1"/>
        </w:rPr>
        <w:t>meeting</w:t>
      </w:r>
      <w:r w:rsidRPr="7E7164AE">
        <w:rPr>
          <w:rFonts w:ascii="Arial Narrow" w:hAnsi="Arial Narrow" w:cstheme="minorBidi"/>
        </w:rPr>
        <w:t xml:space="preserve"> of the Council of Commissioners of Eastern Shores School Board </w:t>
      </w:r>
      <w:r w:rsidR="00ED4C92" w:rsidRPr="7E7164AE">
        <w:rPr>
          <w:rFonts w:ascii="Arial Narrow" w:hAnsi="Arial Narrow" w:cstheme="minorBidi"/>
        </w:rPr>
        <w:t xml:space="preserve">was </w:t>
      </w:r>
      <w:r w:rsidR="00A4605D" w:rsidRPr="7E7164AE">
        <w:rPr>
          <w:rFonts w:ascii="Arial Narrow" w:hAnsi="Arial Narrow" w:cstheme="minorBidi"/>
        </w:rPr>
        <w:t xml:space="preserve">held </w:t>
      </w:r>
      <w:r w:rsidR="00172D20" w:rsidRPr="7E7164AE">
        <w:rPr>
          <w:rFonts w:ascii="Arial Narrow" w:hAnsi="Arial Narrow" w:cstheme="minorBidi"/>
        </w:rPr>
        <w:t xml:space="preserve">at </w:t>
      </w:r>
      <w:r w:rsidR="407347B9" w:rsidRPr="7E7164AE">
        <w:rPr>
          <w:rFonts w:ascii="Arial Narrow" w:hAnsi="Arial Narrow" w:cstheme="minorBidi"/>
        </w:rPr>
        <w:t xml:space="preserve">the administrative offices of the Board, </w:t>
      </w:r>
      <w:r w:rsidR="00F96D74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situated at </w:t>
      </w:r>
      <w:r w:rsidR="7FD1880A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40 Mountsorrel Street, New Carlisle, Québec, </w:t>
      </w:r>
      <w:r w:rsidR="00F96D74" w:rsidRPr="00823779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on </w:t>
      </w:r>
      <w:r w:rsidR="039529B7" w:rsidRPr="00823779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Friday, February 27, 2026, </w:t>
      </w:r>
      <w:r w:rsidR="00F96D74" w:rsidRPr="00823779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at the hour of </w:t>
      </w:r>
      <w:r w:rsidR="767C8452" w:rsidRPr="00823779">
        <w:rPr>
          <w:rStyle w:val="normaltextrun"/>
          <w:rFonts w:ascii="Arial Narrow" w:hAnsi="Arial Narrow"/>
          <w:color w:val="000000"/>
          <w:shd w:val="clear" w:color="auto" w:fill="FFFFFF"/>
        </w:rPr>
        <w:t>8</w:t>
      </w:r>
      <w:r w:rsidR="00F96D74" w:rsidRPr="00823779">
        <w:rPr>
          <w:rStyle w:val="normaltextrun"/>
          <w:rFonts w:ascii="Arial Narrow" w:hAnsi="Arial Narrow"/>
          <w:color w:val="000000"/>
          <w:shd w:val="clear" w:color="auto" w:fill="FFFFFF"/>
        </w:rPr>
        <w:t>:00 a.m.</w:t>
      </w:r>
      <w:r w:rsidR="00172D20" w:rsidRPr="7E7164AE">
        <w:rPr>
          <w:rFonts w:ascii="Arial Narrow" w:hAnsi="Arial Narrow" w:cstheme="minorBidi"/>
        </w:rPr>
        <w:t xml:space="preserve"> </w:t>
      </w:r>
      <w:r w:rsidRPr="7E7164AE">
        <w:rPr>
          <w:rFonts w:ascii="Arial Narrow" w:hAnsi="Arial Narrow" w:cstheme="minorBidi"/>
          <w:color w:val="000000" w:themeColor="text1"/>
        </w:rPr>
        <w:t>The following persons were present:</w:t>
      </w:r>
    </w:p>
    <w:p w14:paraId="046FD31B" w14:textId="77777777" w:rsidR="003058DF" w:rsidRPr="00D802EB" w:rsidRDefault="003058DF" w:rsidP="00BE58A7">
      <w:pPr>
        <w:ind w:left="720"/>
        <w:jc w:val="both"/>
        <w:rPr>
          <w:rFonts w:ascii="Arial Narrow" w:hAnsi="Arial Narrow" w:cstheme="minorHAnsi"/>
        </w:rPr>
      </w:pPr>
    </w:p>
    <w:p w14:paraId="09A5AFC5" w14:textId="77777777" w:rsidR="00366313" w:rsidRDefault="00EC4EA4" w:rsidP="00172D20">
      <w:pPr>
        <w:ind w:left="72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COMMISSIONERS:</w:t>
      </w:r>
      <w:r w:rsidRPr="00D802EB">
        <w:rPr>
          <w:rFonts w:ascii="Arial Narrow" w:hAnsi="Arial Narrow" w:cstheme="minorHAnsi"/>
        </w:rPr>
        <w:tab/>
      </w:r>
      <w:r w:rsidR="00D02A57" w:rsidRPr="00D802EB">
        <w:rPr>
          <w:rFonts w:ascii="Arial Narrow" w:hAnsi="Arial Narrow" w:cstheme="minorHAnsi"/>
        </w:rPr>
        <w:t>W. G</w:t>
      </w:r>
      <w:r w:rsidR="00366313" w:rsidRPr="00D802EB">
        <w:rPr>
          <w:rFonts w:ascii="Arial Narrow" w:hAnsi="Arial Narrow" w:cstheme="minorHAnsi"/>
        </w:rPr>
        <w:t>ifford, Chair</w:t>
      </w:r>
    </w:p>
    <w:p w14:paraId="2F5DFC8B" w14:textId="46AA131F" w:rsidR="00167371" w:rsidRPr="0023681D" w:rsidRDefault="00BE5455" w:rsidP="000F4B1B">
      <w:pPr>
        <w:ind w:left="72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</w:rPr>
        <w:tab/>
      </w:r>
      <w:r>
        <w:rPr>
          <w:rFonts w:ascii="Arial Narrow" w:hAnsi="Arial Narrow" w:cstheme="minorHAnsi"/>
        </w:rPr>
        <w:tab/>
      </w:r>
      <w:r>
        <w:rPr>
          <w:rFonts w:ascii="Arial Narrow" w:hAnsi="Arial Narrow" w:cstheme="minorHAnsi"/>
        </w:rPr>
        <w:tab/>
      </w:r>
      <w:r w:rsidR="003E65AE" w:rsidRPr="0023681D">
        <w:rPr>
          <w:rFonts w:ascii="Arial Narrow" w:hAnsi="Arial Narrow" w:cstheme="minorHAnsi"/>
          <w:lang w:val="en-CA"/>
        </w:rPr>
        <w:t>M. E. Beaulieu</w:t>
      </w:r>
      <w:r w:rsidR="007C6AC1" w:rsidRPr="0023681D">
        <w:rPr>
          <w:rFonts w:ascii="Arial Narrow" w:hAnsi="Arial Narrow" w:cstheme="minorHAnsi"/>
          <w:lang w:val="en-CA"/>
        </w:rPr>
        <w:t xml:space="preserve"> </w:t>
      </w:r>
      <w:r w:rsidR="003E4E08" w:rsidRPr="0023681D">
        <w:rPr>
          <w:rFonts w:ascii="Arial Narrow" w:hAnsi="Arial Narrow" w:cstheme="minorHAnsi"/>
          <w:lang w:val="en-CA"/>
        </w:rPr>
        <w:t>(online)</w:t>
      </w:r>
    </w:p>
    <w:p w14:paraId="63A9C785" w14:textId="53F43DF0" w:rsidR="00167371" w:rsidRPr="003E4E08" w:rsidRDefault="00C6614D" w:rsidP="00167371">
      <w:pPr>
        <w:ind w:left="2880"/>
        <w:jc w:val="both"/>
        <w:rPr>
          <w:rFonts w:ascii="Arial Narrow" w:hAnsi="Arial Narrow" w:cstheme="minorHAnsi"/>
          <w:lang w:val="en-CA"/>
        </w:rPr>
      </w:pPr>
      <w:r w:rsidRPr="003E4E08">
        <w:rPr>
          <w:rFonts w:ascii="Arial Narrow" w:hAnsi="Arial Narrow" w:cstheme="minorHAnsi"/>
          <w:lang w:val="en-CA"/>
        </w:rPr>
        <w:t>M</w:t>
      </w:r>
      <w:r w:rsidR="009E57F7" w:rsidRPr="003E4E08">
        <w:rPr>
          <w:rFonts w:ascii="Arial Narrow" w:hAnsi="Arial Narrow" w:cstheme="minorHAnsi"/>
          <w:lang w:val="en-CA"/>
        </w:rPr>
        <w:t xml:space="preserve">. </w:t>
      </w:r>
      <w:r w:rsidRPr="003E4E08">
        <w:rPr>
          <w:rFonts w:ascii="Arial Narrow" w:hAnsi="Arial Narrow" w:cstheme="minorHAnsi"/>
          <w:lang w:val="en-CA"/>
        </w:rPr>
        <w:t>O’Brie</w:t>
      </w:r>
      <w:r w:rsidR="000F4B1B" w:rsidRPr="003E4E08">
        <w:rPr>
          <w:rFonts w:ascii="Arial Narrow" w:hAnsi="Arial Narrow" w:cstheme="minorHAnsi"/>
          <w:lang w:val="en-CA"/>
        </w:rPr>
        <w:t>n</w:t>
      </w:r>
      <w:r w:rsidR="003E4E08" w:rsidRPr="003E4E08">
        <w:rPr>
          <w:rFonts w:ascii="Arial Narrow" w:hAnsi="Arial Narrow" w:cstheme="minorHAnsi"/>
          <w:lang w:val="en-CA"/>
        </w:rPr>
        <w:t xml:space="preserve"> (online)</w:t>
      </w:r>
    </w:p>
    <w:p w14:paraId="7937C21F" w14:textId="185B1280" w:rsidR="00730F3B" w:rsidRDefault="00893EF5" w:rsidP="00167371">
      <w:pPr>
        <w:ind w:left="288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>J. McWhirter</w:t>
      </w:r>
      <w:r w:rsidR="003E4E08">
        <w:rPr>
          <w:rFonts w:ascii="Arial Narrow" w:hAnsi="Arial Narrow" w:cstheme="minorHAnsi"/>
          <w:lang w:val="en-CA"/>
        </w:rPr>
        <w:t xml:space="preserve"> (online)</w:t>
      </w:r>
    </w:p>
    <w:p w14:paraId="3158F10E" w14:textId="265EDAEE" w:rsidR="00345544" w:rsidRDefault="00FC38A1" w:rsidP="00730F3B">
      <w:pPr>
        <w:ind w:left="2880"/>
        <w:jc w:val="both"/>
        <w:rPr>
          <w:rFonts w:ascii="Arial Narrow" w:hAnsi="Arial Narrow" w:cstheme="minorHAnsi"/>
          <w:lang w:val="en-CA"/>
        </w:rPr>
      </w:pPr>
      <w:r w:rsidRPr="00D802EB">
        <w:rPr>
          <w:rFonts w:ascii="Arial Narrow" w:hAnsi="Arial Narrow" w:cstheme="minorHAnsi"/>
          <w:lang w:val="en-CA"/>
        </w:rPr>
        <w:t>K</w:t>
      </w:r>
      <w:r w:rsidR="009E57F7" w:rsidRPr="00D802EB">
        <w:rPr>
          <w:rFonts w:ascii="Arial Narrow" w:hAnsi="Arial Narrow" w:cstheme="minorHAnsi"/>
          <w:lang w:val="en-CA"/>
        </w:rPr>
        <w:t xml:space="preserve">. </w:t>
      </w:r>
      <w:r w:rsidRPr="00D802EB">
        <w:rPr>
          <w:rFonts w:ascii="Arial Narrow" w:hAnsi="Arial Narrow" w:cstheme="minorHAnsi"/>
          <w:lang w:val="en-CA"/>
        </w:rPr>
        <w:t>Ward</w:t>
      </w:r>
      <w:r w:rsidR="00BA694E" w:rsidRPr="00D802EB">
        <w:rPr>
          <w:rFonts w:ascii="Arial Narrow" w:hAnsi="Arial Narrow" w:cstheme="minorHAnsi"/>
          <w:lang w:val="en-CA"/>
        </w:rPr>
        <w:t xml:space="preserve">  </w:t>
      </w:r>
    </w:p>
    <w:p w14:paraId="408622E4" w14:textId="09EF04F0" w:rsidR="00366313" w:rsidRDefault="00944B92" w:rsidP="00345544">
      <w:pPr>
        <w:ind w:left="2880" w:hanging="216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ab/>
      </w:r>
      <w:r w:rsidR="00366313" w:rsidRPr="00D802EB">
        <w:rPr>
          <w:rFonts w:ascii="Arial Narrow" w:hAnsi="Arial Narrow" w:cstheme="minorHAnsi"/>
          <w:lang w:val="en-CA"/>
        </w:rPr>
        <w:t>D. Hunt</w:t>
      </w:r>
      <w:r w:rsidR="003E4E08">
        <w:rPr>
          <w:rFonts w:ascii="Arial Narrow" w:hAnsi="Arial Narrow" w:cstheme="minorHAnsi"/>
          <w:lang w:val="en-CA"/>
        </w:rPr>
        <w:t xml:space="preserve"> (online)</w:t>
      </w:r>
    </w:p>
    <w:p w14:paraId="4B98035B" w14:textId="51DD6D5F" w:rsidR="00396517" w:rsidRDefault="00396517" w:rsidP="00396517">
      <w:pPr>
        <w:ind w:left="288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>D. Bourgouin</w:t>
      </w:r>
      <w:r w:rsidR="003E4E08">
        <w:rPr>
          <w:rFonts w:ascii="Arial Narrow" w:hAnsi="Arial Narrow" w:cstheme="minorHAnsi"/>
          <w:lang w:val="en-CA"/>
        </w:rPr>
        <w:t xml:space="preserve"> (online)</w:t>
      </w:r>
    </w:p>
    <w:p w14:paraId="4D2A22C4" w14:textId="2D299193" w:rsidR="003C768C" w:rsidRPr="00D802EB" w:rsidRDefault="003C768C" w:rsidP="00345544">
      <w:pPr>
        <w:ind w:left="2880" w:hanging="216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ab/>
        <w:t>R. Mundle</w:t>
      </w:r>
      <w:r w:rsidR="003E4E08">
        <w:rPr>
          <w:rFonts w:ascii="Arial Narrow" w:hAnsi="Arial Narrow" w:cstheme="minorHAnsi"/>
          <w:lang w:val="en-CA"/>
        </w:rPr>
        <w:t xml:space="preserve"> (online)</w:t>
      </w:r>
    </w:p>
    <w:p w14:paraId="69AB019E" w14:textId="5A30C178" w:rsidR="00ED4C92" w:rsidRPr="00D802EB" w:rsidRDefault="00761283" w:rsidP="0016272C">
      <w:pPr>
        <w:ind w:left="720"/>
        <w:jc w:val="both"/>
        <w:rPr>
          <w:rFonts w:ascii="Arial Narrow" w:hAnsi="Arial Narrow" w:cstheme="minorHAnsi"/>
          <w:lang w:val="en-CA"/>
        </w:rPr>
      </w:pPr>
      <w:r w:rsidRPr="00D802EB">
        <w:rPr>
          <w:rFonts w:ascii="Arial Narrow" w:hAnsi="Arial Narrow" w:cstheme="minorHAnsi"/>
        </w:rPr>
        <w:tab/>
      </w:r>
      <w:r w:rsidR="00782B17">
        <w:rPr>
          <w:rFonts w:ascii="Arial Narrow" w:hAnsi="Arial Narrow" w:cstheme="minorHAnsi"/>
          <w:lang w:val="en-CA"/>
        </w:rPr>
        <w:tab/>
      </w:r>
      <w:r w:rsidR="006065DA" w:rsidRPr="00D802EB">
        <w:rPr>
          <w:rFonts w:ascii="Arial Narrow" w:hAnsi="Arial Narrow" w:cstheme="minorHAnsi"/>
          <w:lang w:val="en-CA"/>
        </w:rPr>
        <w:t xml:space="preserve"> </w:t>
      </w:r>
      <w:r w:rsidR="00ED4C92" w:rsidRPr="00D802EB">
        <w:rPr>
          <w:rFonts w:ascii="Arial Narrow" w:hAnsi="Arial Narrow" w:cstheme="minorHAnsi"/>
          <w:lang w:val="en-CA"/>
        </w:rPr>
        <w:tab/>
      </w:r>
      <w:r w:rsidR="00345544" w:rsidRPr="00D802EB">
        <w:rPr>
          <w:rFonts w:ascii="Arial Narrow" w:hAnsi="Arial Narrow" w:cstheme="minorHAnsi"/>
          <w:lang w:val="en-CA"/>
        </w:rPr>
        <w:t xml:space="preserve"> </w:t>
      </w:r>
    </w:p>
    <w:p w14:paraId="70311E24" w14:textId="5824E9F8" w:rsidR="00A07CFC" w:rsidRPr="00D802EB" w:rsidRDefault="00957FFB" w:rsidP="006065DA">
      <w:pPr>
        <w:ind w:left="720"/>
        <w:jc w:val="both"/>
        <w:rPr>
          <w:rFonts w:ascii="Arial Narrow" w:hAnsi="Arial Narrow" w:cstheme="minorHAnsi"/>
          <w:lang w:val="en-CA"/>
        </w:rPr>
      </w:pPr>
      <w:r w:rsidRPr="00D802EB">
        <w:rPr>
          <w:rFonts w:ascii="Arial Narrow" w:hAnsi="Arial Narrow" w:cstheme="minorHAnsi"/>
        </w:rPr>
        <w:t>PARENT COMMISSIONER:</w:t>
      </w:r>
      <w:r w:rsidRPr="00D802EB">
        <w:rPr>
          <w:rFonts w:ascii="Arial Narrow" w:hAnsi="Arial Narrow" w:cstheme="minorHAnsi"/>
        </w:rPr>
        <w:tab/>
      </w:r>
      <w:r w:rsidR="00582F33" w:rsidRPr="00D802EB">
        <w:rPr>
          <w:rFonts w:ascii="Arial Narrow" w:hAnsi="Arial Narrow" w:cstheme="minorHAnsi"/>
        </w:rPr>
        <w:t>K. Mackenzie</w:t>
      </w:r>
      <w:r w:rsidR="0016272C">
        <w:rPr>
          <w:rFonts w:ascii="Arial Narrow" w:hAnsi="Arial Narrow" w:cstheme="minorHAnsi"/>
        </w:rPr>
        <w:t xml:space="preserve"> (online) </w:t>
      </w:r>
    </w:p>
    <w:p w14:paraId="1FF3AA5A" w14:textId="3CBAE533" w:rsidR="00E06A42" w:rsidRDefault="00E06A42" w:rsidP="00525906">
      <w:pPr>
        <w:ind w:left="3600"/>
        <w:jc w:val="both"/>
        <w:rPr>
          <w:rFonts w:ascii="Arial Narrow" w:hAnsi="Arial Narrow" w:cstheme="minorHAnsi"/>
          <w:lang w:val="en-CA"/>
        </w:rPr>
      </w:pPr>
      <w:r>
        <w:rPr>
          <w:rFonts w:ascii="Arial Narrow" w:hAnsi="Arial Narrow" w:cstheme="minorHAnsi"/>
          <w:lang w:val="en-CA"/>
        </w:rPr>
        <w:t>R. Steward (online)</w:t>
      </w:r>
    </w:p>
    <w:p w14:paraId="270E8A24" w14:textId="77777777" w:rsidR="003E4E08" w:rsidRPr="0023681D" w:rsidRDefault="003E4E08" w:rsidP="00566955">
      <w:pPr>
        <w:ind w:left="4320" w:hanging="3600"/>
        <w:jc w:val="both"/>
        <w:rPr>
          <w:rFonts w:ascii="Arial Narrow" w:hAnsi="Arial Narrow" w:cstheme="minorHAnsi"/>
          <w:lang w:val="en-CA"/>
        </w:rPr>
      </w:pPr>
    </w:p>
    <w:p w14:paraId="756CD2D8" w14:textId="0B03B25B" w:rsidR="00C25A70" w:rsidRPr="0023681D" w:rsidRDefault="005E2FB6" w:rsidP="00566955">
      <w:pPr>
        <w:ind w:left="4320" w:hanging="3600"/>
        <w:jc w:val="both"/>
        <w:rPr>
          <w:rFonts w:ascii="Arial Narrow" w:hAnsi="Arial Narrow" w:cstheme="minorHAnsi"/>
          <w:lang w:val="en-CA"/>
        </w:rPr>
      </w:pPr>
      <w:r w:rsidRPr="0023681D">
        <w:rPr>
          <w:rFonts w:ascii="Arial Narrow" w:hAnsi="Arial Narrow" w:cstheme="minorHAnsi"/>
          <w:lang w:val="en-CA"/>
        </w:rPr>
        <w:t>DIRECTOR GENERAL:</w:t>
      </w:r>
      <w:r w:rsidRPr="0023681D">
        <w:rPr>
          <w:rFonts w:ascii="Arial Narrow" w:hAnsi="Arial Narrow" w:cstheme="minorHAnsi"/>
          <w:lang w:val="en-CA"/>
        </w:rPr>
        <w:tab/>
        <w:t xml:space="preserve">D. </w:t>
      </w:r>
      <w:r w:rsidR="00172D20" w:rsidRPr="0023681D">
        <w:rPr>
          <w:rFonts w:ascii="Arial Narrow" w:hAnsi="Arial Narrow" w:cstheme="minorHAnsi"/>
          <w:lang w:val="en-CA"/>
        </w:rPr>
        <w:t>Simoneau</w:t>
      </w:r>
      <w:r w:rsidR="002E093C" w:rsidRPr="0023681D">
        <w:rPr>
          <w:rFonts w:ascii="Arial Narrow" w:hAnsi="Arial Narrow" w:cstheme="minorHAnsi"/>
          <w:lang w:val="en-CA"/>
        </w:rPr>
        <w:t xml:space="preserve"> </w:t>
      </w:r>
      <w:r w:rsidR="003E4E08" w:rsidRPr="0023681D">
        <w:rPr>
          <w:rFonts w:ascii="Arial Narrow" w:hAnsi="Arial Narrow" w:cstheme="minorHAnsi"/>
          <w:lang w:val="en-CA"/>
        </w:rPr>
        <w:t>(online)</w:t>
      </w:r>
    </w:p>
    <w:p w14:paraId="524ADBDE" w14:textId="4B7C84EF" w:rsidR="0069206A" w:rsidRPr="00D802EB" w:rsidRDefault="00625938" w:rsidP="00566955">
      <w:pPr>
        <w:ind w:left="4320" w:hanging="3600"/>
        <w:jc w:val="both"/>
        <w:rPr>
          <w:rFonts w:ascii="Arial Narrow" w:hAnsi="Arial Narrow" w:cstheme="minorBidi"/>
        </w:rPr>
      </w:pPr>
      <w:r w:rsidRPr="38605E39">
        <w:rPr>
          <w:rFonts w:ascii="Arial Narrow" w:hAnsi="Arial Narrow" w:cstheme="minorBidi"/>
        </w:rPr>
        <w:t>ASSISTANT DIRECTOR GENERAL:</w:t>
      </w:r>
      <w:r w:rsidR="0069206A">
        <w:tab/>
      </w:r>
      <w:r w:rsidR="0069206A" w:rsidRPr="38605E39">
        <w:rPr>
          <w:rFonts w:ascii="Arial Narrow" w:hAnsi="Arial Narrow" w:cstheme="minorBidi"/>
        </w:rPr>
        <w:t xml:space="preserve">J. Bradbury; Director of Adult and Vocational </w:t>
      </w:r>
      <w:r w:rsidR="003E4E08" w:rsidRPr="38605E39">
        <w:rPr>
          <w:rFonts w:ascii="Arial Narrow" w:hAnsi="Arial Narrow" w:cstheme="minorBidi"/>
        </w:rPr>
        <w:t>Education (</w:t>
      </w:r>
      <w:r w:rsidR="003E4E08">
        <w:rPr>
          <w:rFonts w:ascii="Arial Narrow" w:hAnsi="Arial Narrow" w:cstheme="minorBidi"/>
        </w:rPr>
        <w:t>online)</w:t>
      </w:r>
    </w:p>
    <w:p w14:paraId="1CE1B1D6" w14:textId="59F01E05" w:rsidR="007C6AC1" w:rsidRPr="00D802EB" w:rsidRDefault="007C6AC1" w:rsidP="00566955">
      <w:pPr>
        <w:ind w:left="4320" w:hanging="360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SECRETARY GENERAL:</w:t>
      </w:r>
      <w:r w:rsidRPr="00D802EB">
        <w:rPr>
          <w:rFonts w:ascii="Arial Narrow" w:hAnsi="Arial Narrow" w:cstheme="minorHAnsi"/>
        </w:rPr>
        <w:tab/>
        <w:t>D. Gauthier</w:t>
      </w:r>
      <w:r w:rsidR="003E4E08">
        <w:rPr>
          <w:rFonts w:ascii="Arial Narrow" w:hAnsi="Arial Narrow" w:cstheme="minorHAnsi"/>
        </w:rPr>
        <w:t xml:space="preserve"> (online)</w:t>
      </w:r>
    </w:p>
    <w:p w14:paraId="19701E95" w14:textId="77777777" w:rsidR="005F52E1" w:rsidRPr="00D802EB" w:rsidRDefault="00957FFB" w:rsidP="00566955">
      <w:pPr>
        <w:ind w:left="72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ab/>
      </w:r>
      <w:r w:rsidR="005F52E1" w:rsidRPr="00D802EB">
        <w:rPr>
          <w:rFonts w:ascii="Arial Narrow" w:hAnsi="Arial Narrow" w:cstheme="minorHAnsi"/>
        </w:rPr>
        <w:tab/>
      </w:r>
      <w:r w:rsidR="005F52E1" w:rsidRPr="00D802EB">
        <w:rPr>
          <w:rFonts w:ascii="Arial Narrow" w:hAnsi="Arial Narrow" w:cstheme="minorHAnsi"/>
        </w:rPr>
        <w:tab/>
      </w:r>
    </w:p>
    <w:p w14:paraId="4F7072CD" w14:textId="0BACC633" w:rsidR="0069206A" w:rsidRPr="00D802EB" w:rsidRDefault="00A83457" w:rsidP="00BD4F63">
      <w:pPr>
        <w:ind w:left="2160" w:hanging="144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>OTHERS:</w:t>
      </w:r>
      <w:r w:rsidRPr="00D802EB">
        <w:rPr>
          <w:rFonts w:ascii="Arial Narrow" w:hAnsi="Arial Narrow" w:cstheme="minorHAnsi"/>
        </w:rPr>
        <w:tab/>
      </w:r>
      <w:r w:rsidR="0069206A" w:rsidRPr="00D802EB">
        <w:rPr>
          <w:rFonts w:ascii="Arial Narrow" w:hAnsi="Arial Narrow" w:cstheme="minorHAnsi"/>
        </w:rPr>
        <w:t>M.</w:t>
      </w:r>
      <w:r w:rsidR="00393015" w:rsidRPr="00D802EB">
        <w:rPr>
          <w:rFonts w:ascii="Arial Narrow" w:hAnsi="Arial Narrow" w:cstheme="minorHAnsi"/>
        </w:rPr>
        <w:t xml:space="preserve"> </w:t>
      </w:r>
      <w:r w:rsidR="0069206A" w:rsidRPr="00D802EB">
        <w:rPr>
          <w:rFonts w:ascii="Arial Narrow" w:hAnsi="Arial Narrow" w:cstheme="minorHAnsi"/>
        </w:rPr>
        <w:t xml:space="preserve">Hayes-Dow; Director of Information Technology, School Organization and </w:t>
      </w:r>
      <w:r w:rsidR="0082702A" w:rsidRPr="00D802EB">
        <w:rPr>
          <w:rFonts w:ascii="Arial Narrow" w:hAnsi="Arial Narrow" w:cstheme="minorHAnsi"/>
        </w:rPr>
        <w:t>Transportation</w:t>
      </w:r>
      <w:r w:rsidR="00F63172">
        <w:rPr>
          <w:rFonts w:ascii="Arial Narrow" w:hAnsi="Arial Narrow" w:cstheme="minorHAnsi"/>
        </w:rPr>
        <w:t xml:space="preserve"> </w:t>
      </w:r>
    </w:p>
    <w:p w14:paraId="39D08473" w14:textId="4CB0B76E" w:rsidR="00F63172" w:rsidRDefault="00F63172" w:rsidP="00393015">
      <w:pPr>
        <w:ind w:left="2160" w:right="-270"/>
        <w:rPr>
          <w:rFonts w:ascii="Arial Narrow" w:hAnsi="Arial Narrow" w:cstheme="minorHAnsi"/>
          <w:lang w:val="en-CA"/>
        </w:rPr>
      </w:pPr>
      <w:r w:rsidRPr="6FF6DB19">
        <w:rPr>
          <w:rFonts w:ascii="Arial Narrow" w:hAnsi="Arial Narrow" w:cstheme="minorBidi"/>
          <w:lang w:val="en-CA"/>
        </w:rPr>
        <w:t>S. Ward: Director of Finance and Material Resources</w:t>
      </w:r>
    </w:p>
    <w:p w14:paraId="222158EE" w14:textId="51AED178" w:rsidR="43AD93D8" w:rsidRDefault="43AD93D8" w:rsidP="6FF6DB19">
      <w:pPr>
        <w:spacing w:line="259" w:lineRule="auto"/>
        <w:ind w:left="2160" w:right="-270"/>
      </w:pPr>
      <w:r w:rsidRPr="6FF6DB19">
        <w:rPr>
          <w:rFonts w:ascii="Arial Narrow" w:hAnsi="Arial Narrow" w:cstheme="minorBidi"/>
          <w:lang w:val="en-CA"/>
        </w:rPr>
        <w:t>D. Foltin, Director of Educational Services</w:t>
      </w:r>
    </w:p>
    <w:p w14:paraId="27F1084D" w14:textId="109B1FF7" w:rsidR="00E032B0" w:rsidRDefault="00625938" w:rsidP="00E35219">
      <w:pPr>
        <w:ind w:left="720"/>
        <w:jc w:val="both"/>
        <w:rPr>
          <w:rFonts w:ascii="Arial Narrow" w:hAnsi="Arial Narrow" w:cstheme="minorHAnsi"/>
          <w:lang w:val="en-CA"/>
        </w:rPr>
      </w:pPr>
      <w:r w:rsidRPr="00E06A42">
        <w:rPr>
          <w:rFonts w:ascii="Arial Narrow" w:hAnsi="Arial Narrow" w:cstheme="minorHAnsi"/>
          <w:lang w:val="en-CA"/>
        </w:rPr>
        <w:tab/>
      </w:r>
      <w:r w:rsidR="0069206A" w:rsidRPr="00E06A42">
        <w:rPr>
          <w:rFonts w:ascii="Arial Narrow" w:hAnsi="Arial Narrow" w:cstheme="minorHAnsi"/>
          <w:lang w:val="en-CA"/>
        </w:rPr>
        <w:t xml:space="preserve"> </w:t>
      </w:r>
    </w:p>
    <w:p w14:paraId="5A528414" w14:textId="23BEF429" w:rsidR="0016272C" w:rsidRPr="0023681D" w:rsidRDefault="00694793" w:rsidP="0016272C">
      <w:pPr>
        <w:ind w:firstLine="720"/>
        <w:jc w:val="both"/>
        <w:rPr>
          <w:rFonts w:ascii="Arial Narrow" w:hAnsi="Arial Narrow" w:cstheme="minorHAnsi"/>
          <w:lang w:val="en-CA"/>
        </w:rPr>
      </w:pPr>
      <w:r w:rsidRPr="00694793">
        <w:rPr>
          <w:rFonts w:ascii="Arial Narrow" w:hAnsi="Arial Narrow" w:cstheme="minorHAnsi"/>
          <w:lang w:val="en-CA"/>
        </w:rPr>
        <w:t>ABSENT:</w:t>
      </w:r>
      <w:r w:rsidR="00E855A7" w:rsidRPr="00694793">
        <w:rPr>
          <w:rFonts w:ascii="Arial Narrow" w:hAnsi="Arial Narrow" w:cstheme="minorHAnsi"/>
          <w:lang w:val="en-CA"/>
        </w:rPr>
        <w:t xml:space="preserve"> </w:t>
      </w:r>
      <w:r w:rsidR="0023681D">
        <w:rPr>
          <w:rFonts w:ascii="Arial Narrow" w:hAnsi="Arial Narrow" w:cstheme="minorHAnsi"/>
          <w:lang w:val="en-CA"/>
        </w:rPr>
        <w:t xml:space="preserve">F. Bujold, G. Hayes, K. Dickson, </w:t>
      </w:r>
      <w:r w:rsidR="0016272C" w:rsidRPr="0023681D">
        <w:rPr>
          <w:rFonts w:ascii="Arial Narrow" w:hAnsi="Arial Narrow" w:cstheme="minorHAnsi"/>
          <w:lang w:val="en-CA"/>
        </w:rPr>
        <w:t>J. Bizeau</w:t>
      </w:r>
    </w:p>
    <w:p w14:paraId="319D1FF0" w14:textId="2AA1D01A" w:rsidR="0023681D" w:rsidRPr="00D802EB" w:rsidRDefault="0023681D" w:rsidP="0023681D">
      <w:pPr>
        <w:ind w:left="2880" w:hanging="2160"/>
        <w:jc w:val="both"/>
        <w:rPr>
          <w:rFonts w:ascii="Arial Narrow" w:hAnsi="Arial Narrow" w:cstheme="minorHAnsi"/>
          <w:lang w:val="en-CA"/>
        </w:rPr>
      </w:pPr>
    </w:p>
    <w:p w14:paraId="5F0A1C19" w14:textId="7AC19BC1" w:rsidR="00753984" w:rsidRPr="00D802EB" w:rsidRDefault="006065DA" w:rsidP="00566955">
      <w:pPr>
        <w:ind w:left="72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</w:rPr>
        <w:t xml:space="preserve">Mr. Gifford, </w:t>
      </w:r>
      <w:r w:rsidR="002E093C" w:rsidRPr="00D802EB">
        <w:rPr>
          <w:rFonts w:ascii="Arial Narrow" w:hAnsi="Arial Narrow" w:cstheme="minorHAnsi"/>
        </w:rPr>
        <w:t>Chair</w:t>
      </w:r>
      <w:r w:rsidR="00753984" w:rsidRPr="00D802EB">
        <w:rPr>
          <w:rFonts w:ascii="Arial Narrow" w:hAnsi="Arial Narrow" w:cstheme="minorHAnsi"/>
        </w:rPr>
        <w:t xml:space="preserve">, called this </w:t>
      </w:r>
      <w:r w:rsidR="003E4E08">
        <w:rPr>
          <w:rFonts w:ascii="Arial Narrow" w:hAnsi="Arial Narrow" w:cstheme="minorHAnsi"/>
        </w:rPr>
        <w:t>special meeting</w:t>
      </w:r>
      <w:r w:rsidR="00753984" w:rsidRPr="00D802EB">
        <w:rPr>
          <w:rFonts w:ascii="Arial Narrow" w:hAnsi="Arial Narrow" w:cstheme="minorHAnsi"/>
        </w:rPr>
        <w:t xml:space="preserve"> of the Council of Commissioners to order and </w:t>
      </w:r>
      <w:r w:rsidR="00433D40" w:rsidRPr="00D802EB">
        <w:rPr>
          <w:rFonts w:ascii="Arial Narrow" w:hAnsi="Arial Narrow" w:cstheme="minorHAnsi"/>
        </w:rPr>
        <w:t xml:space="preserve">welcomed </w:t>
      </w:r>
      <w:r w:rsidR="00753984" w:rsidRPr="00D802EB">
        <w:rPr>
          <w:rFonts w:ascii="Arial Narrow" w:hAnsi="Arial Narrow" w:cstheme="minorHAnsi"/>
        </w:rPr>
        <w:t xml:space="preserve">everyone present.  </w:t>
      </w:r>
    </w:p>
    <w:p w14:paraId="21E4C4C6" w14:textId="77777777" w:rsidR="005C11BD" w:rsidRPr="00D802EB" w:rsidRDefault="005C11BD" w:rsidP="00566955">
      <w:pPr>
        <w:ind w:left="720"/>
        <w:jc w:val="both"/>
        <w:rPr>
          <w:rFonts w:ascii="Arial Narrow" w:hAnsi="Arial Narrow" w:cstheme="minorHAnsi"/>
        </w:rPr>
      </w:pPr>
    </w:p>
    <w:p w14:paraId="605DA3AA" w14:textId="77777777" w:rsidR="00255D3D" w:rsidRPr="00D802EB" w:rsidRDefault="00255D3D" w:rsidP="00566955">
      <w:pPr>
        <w:jc w:val="both"/>
        <w:rPr>
          <w:rFonts w:ascii="Arial Narrow" w:hAnsi="Arial Narrow" w:cstheme="minorHAnsi"/>
        </w:rPr>
      </w:pPr>
    </w:p>
    <w:p w14:paraId="035C9265" w14:textId="5AB76AF3" w:rsidR="003E65AE" w:rsidRPr="00D802EB" w:rsidRDefault="001A0665" w:rsidP="00210589">
      <w:pPr>
        <w:jc w:val="both"/>
        <w:rPr>
          <w:rFonts w:ascii="Arial Narrow" w:hAnsi="Arial Narrow" w:cstheme="minorHAnsi"/>
          <w:b/>
          <w:u w:val="single"/>
        </w:rPr>
      </w:pPr>
      <w:r w:rsidRPr="00D802EB">
        <w:rPr>
          <w:rFonts w:ascii="Arial Narrow" w:hAnsi="Arial Narrow" w:cstheme="minorHAnsi"/>
          <w:b/>
        </w:rPr>
        <w:t>1.</w:t>
      </w:r>
      <w:r w:rsidRPr="00D802EB">
        <w:rPr>
          <w:rFonts w:ascii="Arial Narrow" w:hAnsi="Arial Narrow" w:cstheme="minorHAnsi"/>
          <w:b/>
        </w:rPr>
        <w:tab/>
      </w:r>
      <w:r w:rsidR="003E65AE" w:rsidRPr="00D802EB">
        <w:rPr>
          <w:rFonts w:ascii="Arial Narrow" w:hAnsi="Arial Narrow" w:cstheme="minorHAnsi"/>
          <w:b/>
          <w:u w:val="single"/>
        </w:rPr>
        <w:t>CONFLICT OF INTEREST</w:t>
      </w:r>
    </w:p>
    <w:p w14:paraId="1168D3CF" w14:textId="77777777" w:rsidR="003E65AE" w:rsidRPr="00D802EB" w:rsidRDefault="003E65AE" w:rsidP="000727AD">
      <w:pPr>
        <w:ind w:hanging="720"/>
        <w:jc w:val="both"/>
        <w:rPr>
          <w:rFonts w:ascii="Arial Narrow" w:hAnsi="Arial Narrow" w:cstheme="minorHAnsi"/>
          <w:b/>
        </w:rPr>
      </w:pPr>
    </w:p>
    <w:p w14:paraId="7D9258A1" w14:textId="38594746" w:rsidR="003E65AE" w:rsidRPr="00D802EB" w:rsidRDefault="003E65AE" w:rsidP="000727AD">
      <w:pPr>
        <w:ind w:hanging="720"/>
        <w:jc w:val="both"/>
        <w:rPr>
          <w:rFonts w:ascii="Arial Narrow" w:hAnsi="Arial Narrow" w:cstheme="minorHAnsi"/>
        </w:rPr>
      </w:pPr>
      <w:r w:rsidRPr="00D802EB">
        <w:rPr>
          <w:rFonts w:ascii="Arial Narrow" w:hAnsi="Arial Narrow" w:cstheme="minorHAnsi"/>
          <w:b/>
        </w:rPr>
        <w:tab/>
      </w:r>
      <w:r w:rsidRPr="00D802EB">
        <w:rPr>
          <w:rFonts w:ascii="Arial Narrow" w:hAnsi="Arial Narrow" w:cstheme="minorHAnsi"/>
          <w:b/>
        </w:rPr>
        <w:tab/>
      </w:r>
      <w:r w:rsidR="00AA43FB" w:rsidRPr="00D802EB">
        <w:rPr>
          <w:rFonts w:ascii="Arial Narrow" w:hAnsi="Arial Narrow" w:cstheme="minorHAnsi"/>
        </w:rPr>
        <w:t xml:space="preserve">No conflicts </w:t>
      </w:r>
      <w:r w:rsidR="00A22499" w:rsidRPr="00D802EB">
        <w:rPr>
          <w:rFonts w:ascii="Arial Narrow" w:hAnsi="Arial Narrow" w:cstheme="minorHAnsi"/>
        </w:rPr>
        <w:t>were declared</w:t>
      </w:r>
      <w:r w:rsidR="00AA43FB" w:rsidRPr="00D802EB">
        <w:rPr>
          <w:rFonts w:ascii="Arial Narrow" w:hAnsi="Arial Narrow" w:cstheme="minorHAnsi"/>
        </w:rPr>
        <w:t xml:space="preserve"> at this time. </w:t>
      </w:r>
    </w:p>
    <w:p w14:paraId="725F0DAC" w14:textId="77777777" w:rsidR="003E65AE" w:rsidRPr="00D802EB" w:rsidRDefault="003E65AE" w:rsidP="000727AD">
      <w:pPr>
        <w:ind w:hanging="720"/>
        <w:jc w:val="both"/>
        <w:rPr>
          <w:rFonts w:ascii="Arial Narrow" w:hAnsi="Arial Narrow" w:cstheme="minorHAnsi"/>
        </w:rPr>
      </w:pPr>
    </w:p>
    <w:p w14:paraId="439C82FC" w14:textId="77777777" w:rsidR="001245FF" w:rsidRPr="00D802EB" w:rsidRDefault="001245FF" w:rsidP="000727AD">
      <w:pPr>
        <w:rPr>
          <w:rFonts w:ascii="Arial Narrow" w:eastAsia="Calibri" w:hAnsi="Arial Narrow" w:cstheme="minorHAnsi"/>
          <w:b/>
        </w:rPr>
      </w:pPr>
    </w:p>
    <w:p w14:paraId="5B05533F" w14:textId="77777777" w:rsidR="00105241" w:rsidRPr="004951F9" w:rsidRDefault="00105241" w:rsidP="00105241">
      <w:pPr>
        <w:jc w:val="both"/>
        <w:rPr>
          <w:rFonts w:ascii="Arial Narrow" w:eastAsia="Calibri" w:hAnsi="Arial Narrow" w:cstheme="minorHAnsi"/>
          <w:b/>
          <w:sz w:val="22"/>
          <w:szCs w:val="22"/>
          <w:u w:val="single"/>
        </w:rPr>
      </w:pPr>
      <w:r w:rsidRPr="004951F9">
        <w:rPr>
          <w:rFonts w:ascii="Arial Narrow" w:eastAsia="Calibri" w:hAnsi="Arial Narrow" w:cstheme="minorHAnsi"/>
          <w:b/>
          <w:sz w:val="22"/>
          <w:szCs w:val="22"/>
        </w:rPr>
        <w:t>2.</w:t>
      </w:r>
      <w:r w:rsidRPr="004951F9">
        <w:rPr>
          <w:rFonts w:ascii="Arial Narrow" w:eastAsia="Calibri" w:hAnsi="Arial Narrow" w:cstheme="minorHAnsi"/>
          <w:b/>
          <w:sz w:val="22"/>
          <w:szCs w:val="22"/>
        </w:rPr>
        <w:tab/>
      </w:r>
      <w:r w:rsidRPr="004951F9">
        <w:rPr>
          <w:rFonts w:ascii="Arial Narrow" w:eastAsia="Calibri" w:hAnsi="Arial Narrow" w:cstheme="minorHAnsi"/>
          <w:b/>
          <w:sz w:val="22"/>
          <w:szCs w:val="22"/>
          <w:u w:val="single"/>
        </w:rPr>
        <w:t xml:space="preserve">APPROVAL OF THE AGENDA </w:t>
      </w:r>
    </w:p>
    <w:p w14:paraId="7657897A" w14:textId="77777777" w:rsidR="00105241" w:rsidRPr="004951F9" w:rsidRDefault="00105241" w:rsidP="00105241">
      <w:pPr>
        <w:jc w:val="both"/>
        <w:rPr>
          <w:rFonts w:ascii="Arial Narrow" w:eastAsia="Calibri" w:hAnsi="Arial Narrow" w:cstheme="minorHAnsi"/>
          <w:b/>
          <w:sz w:val="22"/>
          <w:szCs w:val="22"/>
          <w:u w:val="single"/>
        </w:rPr>
      </w:pPr>
    </w:p>
    <w:p w14:paraId="410F9EC7" w14:textId="20AE300F" w:rsidR="002B414D" w:rsidRPr="007E2DA1" w:rsidRDefault="00105241" w:rsidP="00557438">
      <w:pPr>
        <w:ind w:left="720" w:hanging="2160"/>
        <w:jc w:val="both"/>
        <w:rPr>
          <w:rFonts w:ascii="Arial Narrow" w:eastAsia="Calibri" w:hAnsi="Arial Narrow" w:cstheme="minorHAnsi"/>
          <w:sz w:val="22"/>
          <w:szCs w:val="22"/>
        </w:rPr>
      </w:pPr>
      <w:r w:rsidRPr="004951F9">
        <w:rPr>
          <w:rFonts w:ascii="Arial Narrow" w:eastAsia="Calibri" w:hAnsi="Arial Narrow" w:cstheme="minorHAnsi"/>
          <w:sz w:val="22"/>
          <w:szCs w:val="22"/>
        </w:rPr>
        <w:t>C2</w:t>
      </w:r>
      <w:r w:rsidR="00E032B0">
        <w:rPr>
          <w:rFonts w:ascii="Arial Narrow" w:eastAsia="Calibri" w:hAnsi="Arial Narrow" w:cstheme="minorHAnsi"/>
          <w:sz w:val="22"/>
          <w:szCs w:val="22"/>
        </w:rPr>
        <w:t>6-</w:t>
      </w:r>
      <w:r w:rsidR="003E4E08">
        <w:rPr>
          <w:rFonts w:ascii="Arial Narrow" w:eastAsia="Calibri" w:hAnsi="Arial Narrow" w:cstheme="minorHAnsi"/>
          <w:sz w:val="22"/>
          <w:szCs w:val="22"/>
        </w:rPr>
        <w:t>02-345</w:t>
      </w:r>
      <w:r w:rsidR="00F771E4">
        <w:rPr>
          <w:rFonts w:ascii="Arial Narrow" w:eastAsia="Calibri" w:hAnsi="Arial Narrow" w:cstheme="minorHAnsi"/>
          <w:sz w:val="22"/>
          <w:szCs w:val="22"/>
        </w:rPr>
        <w:tab/>
      </w:r>
      <w:r w:rsidRPr="004951F9">
        <w:rPr>
          <w:rFonts w:ascii="Arial Narrow" w:eastAsia="Calibri" w:hAnsi="Arial Narrow" w:cstheme="minorHAnsi"/>
          <w:sz w:val="22"/>
          <w:szCs w:val="22"/>
        </w:rPr>
        <w:t xml:space="preserve">It was moved by </w:t>
      </w:r>
      <w:r w:rsidR="00A30422">
        <w:rPr>
          <w:rFonts w:ascii="Arial Narrow" w:eastAsia="Calibri" w:hAnsi="Arial Narrow" w:cstheme="minorHAnsi"/>
          <w:sz w:val="22"/>
          <w:szCs w:val="22"/>
        </w:rPr>
        <w:t xml:space="preserve">K. Ward </w:t>
      </w:r>
      <w:r w:rsidRPr="004951F9">
        <w:rPr>
          <w:rFonts w:ascii="Arial Narrow" w:eastAsia="Calibri" w:hAnsi="Arial Narrow" w:cstheme="minorHAnsi"/>
          <w:sz w:val="22"/>
          <w:szCs w:val="22"/>
        </w:rPr>
        <w:t xml:space="preserve">that the agenda for this </w:t>
      </w:r>
      <w:r w:rsidR="003E4E08">
        <w:rPr>
          <w:rFonts w:ascii="Arial Narrow" w:eastAsia="Calibri" w:hAnsi="Arial Narrow" w:cstheme="minorHAnsi"/>
          <w:sz w:val="22"/>
          <w:szCs w:val="22"/>
        </w:rPr>
        <w:t>special</w:t>
      </w:r>
      <w:r w:rsidR="004634D7">
        <w:rPr>
          <w:rFonts w:ascii="Arial Narrow" w:eastAsia="Calibri" w:hAnsi="Arial Narrow" w:cstheme="minorHAnsi"/>
          <w:sz w:val="22"/>
          <w:szCs w:val="22"/>
        </w:rPr>
        <w:t xml:space="preserve"> </w:t>
      </w:r>
      <w:r w:rsidRPr="004951F9">
        <w:rPr>
          <w:rFonts w:ascii="Arial Narrow" w:eastAsia="Calibri" w:hAnsi="Arial Narrow" w:cstheme="minorHAnsi"/>
          <w:sz w:val="22"/>
          <w:szCs w:val="22"/>
        </w:rPr>
        <w:t>meeting of the Council of Commissioners of Eastern Shores School Board be approved</w:t>
      </w:r>
      <w:r w:rsidR="003E4E08">
        <w:rPr>
          <w:rFonts w:ascii="Arial Narrow" w:eastAsia="Calibri" w:hAnsi="Arial Narrow" w:cstheme="minorHAnsi"/>
          <w:sz w:val="22"/>
          <w:szCs w:val="22"/>
        </w:rPr>
        <w:t xml:space="preserve">. </w:t>
      </w:r>
      <w:r w:rsidR="004634D7">
        <w:rPr>
          <w:rFonts w:ascii="Arial Narrow" w:eastAsia="Calibri" w:hAnsi="Arial Narrow" w:cstheme="minorHAnsi"/>
          <w:sz w:val="22"/>
          <w:szCs w:val="22"/>
        </w:rPr>
        <w:t xml:space="preserve"> </w:t>
      </w:r>
      <w:r w:rsidR="00D7331A">
        <w:rPr>
          <w:rFonts w:ascii="Arial Narrow" w:eastAsia="Calibri" w:hAnsi="Arial Narrow" w:cstheme="minorHAnsi"/>
          <w:sz w:val="22"/>
          <w:szCs w:val="22"/>
        </w:rPr>
        <w:tab/>
      </w:r>
      <w:r w:rsidR="00376E0D">
        <w:rPr>
          <w:rFonts w:ascii="Arial Narrow" w:eastAsia="Calibri" w:hAnsi="Arial Narrow" w:cstheme="minorHAnsi"/>
          <w:sz w:val="22"/>
          <w:szCs w:val="22"/>
        </w:rPr>
        <w:t xml:space="preserve"> </w:t>
      </w:r>
    </w:p>
    <w:p w14:paraId="008BF463" w14:textId="77777777" w:rsidR="00105241" w:rsidRDefault="00105241" w:rsidP="00105241">
      <w:pPr>
        <w:jc w:val="right"/>
        <w:rPr>
          <w:rFonts w:ascii="Arial Narrow" w:eastAsia="Calibri" w:hAnsi="Arial Narrow" w:cstheme="minorHAnsi"/>
          <w:sz w:val="22"/>
          <w:szCs w:val="22"/>
          <w:lang w:val="en-CA"/>
        </w:rPr>
      </w:pPr>
      <w:r w:rsidRPr="004951F9">
        <w:rPr>
          <w:rFonts w:ascii="Arial Narrow" w:eastAsia="Calibri" w:hAnsi="Arial Narrow" w:cstheme="minorHAnsi"/>
          <w:sz w:val="22"/>
          <w:szCs w:val="22"/>
          <w:lang w:val="en-CA"/>
        </w:rPr>
        <w:t>CARRIED</w:t>
      </w:r>
    </w:p>
    <w:p w14:paraId="5813D015" w14:textId="77777777" w:rsidR="005E233E" w:rsidRDefault="005E233E" w:rsidP="00105241">
      <w:pPr>
        <w:jc w:val="right"/>
        <w:rPr>
          <w:rFonts w:ascii="Arial Narrow" w:eastAsia="Calibri" w:hAnsi="Arial Narrow" w:cstheme="minorHAnsi"/>
          <w:sz w:val="22"/>
          <w:szCs w:val="22"/>
          <w:lang w:val="en-CA"/>
        </w:rPr>
      </w:pPr>
    </w:p>
    <w:p w14:paraId="142B176A" w14:textId="77777777" w:rsidR="00105241" w:rsidRPr="004951F9" w:rsidRDefault="00105241" w:rsidP="00105241">
      <w:pPr>
        <w:rPr>
          <w:rFonts w:ascii="Arial Narrow" w:eastAsia="Calibri" w:hAnsi="Arial Narrow" w:cstheme="minorHAnsi"/>
          <w:b/>
          <w:bCs/>
          <w:sz w:val="22"/>
          <w:szCs w:val="22"/>
          <w:lang w:val="en-CA"/>
        </w:rPr>
      </w:pPr>
    </w:p>
    <w:p w14:paraId="4FEDF1CA" w14:textId="77777777" w:rsidR="002B414D" w:rsidRDefault="002B414D">
      <w:pPr>
        <w:rPr>
          <w:rFonts w:ascii="Arial Narrow" w:eastAsia="Calibri" w:hAnsi="Arial Narrow" w:cstheme="minorHAnsi"/>
          <w:b/>
          <w:bCs/>
          <w:sz w:val="22"/>
          <w:szCs w:val="22"/>
          <w:lang w:val="en-CA"/>
        </w:rPr>
      </w:pPr>
      <w:bookmarkStart w:id="0" w:name="_Hlk155706403"/>
      <w:r>
        <w:rPr>
          <w:rFonts w:ascii="Arial Narrow" w:eastAsia="Calibri" w:hAnsi="Arial Narrow" w:cstheme="minorHAnsi"/>
          <w:b/>
          <w:bCs/>
          <w:sz w:val="22"/>
          <w:szCs w:val="22"/>
          <w:lang w:val="en-CA"/>
        </w:rPr>
        <w:br w:type="page"/>
      </w:r>
    </w:p>
    <w:p w14:paraId="739E79E3" w14:textId="77777777" w:rsidR="00501E9E" w:rsidRDefault="00105241" w:rsidP="00501E9E">
      <w:pPr>
        <w:pStyle w:val="paragraph"/>
        <w:spacing w:before="0" w:after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4951F9">
        <w:rPr>
          <w:rFonts w:ascii="Arial Narrow" w:eastAsia="Calibri" w:hAnsi="Arial Narrow" w:cstheme="minorHAnsi"/>
          <w:b/>
          <w:bCs/>
          <w:sz w:val="22"/>
          <w:szCs w:val="22"/>
        </w:rPr>
        <w:lastRenderedPageBreak/>
        <w:t xml:space="preserve">3. </w:t>
      </w:r>
      <w:r w:rsidRPr="004951F9">
        <w:rPr>
          <w:rFonts w:ascii="Arial Narrow" w:eastAsia="Calibri" w:hAnsi="Arial Narrow" w:cstheme="minorHAnsi"/>
          <w:b/>
          <w:bCs/>
          <w:sz w:val="22"/>
          <w:szCs w:val="22"/>
        </w:rPr>
        <w:tab/>
      </w:r>
      <w:bookmarkEnd w:id="0"/>
      <w:r w:rsidR="003E4E08" w:rsidRPr="003E4E08">
        <w:rPr>
          <w:rFonts w:ascii="Arial Narrow" w:eastAsia="Calibri" w:hAnsi="Arial Narrow" w:cstheme="minorHAnsi"/>
          <w:b/>
          <w:bCs/>
          <w:sz w:val="22"/>
          <w:szCs w:val="22"/>
          <w:u w:val="single"/>
        </w:rPr>
        <w:t xml:space="preserve">PURCHASE OF A MOBILE WELDING TRAILER </w:t>
      </w:r>
      <w:r w:rsidR="00501E9E">
        <w:rPr>
          <w:rStyle w:val="normaltextrun"/>
          <w:rFonts w:ascii="Arial Narrow" w:hAnsi="Arial Narrow" w:cs="Segoe UI"/>
          <w:b/>
          <w:bCs/>
          <w:sz w:val="20"/>
          <w:szCs w:val="20"/>
          <w:u w:val="single"/>
        </w:rPr>
        <w:t>FP-085-2026-01</w:t>
      </w:r>
      <w:r w:rsidR="00501E9E">
        <w:rPr>
          <w:rStyle w:val="eop"/>
          <w:rFonts w:ascii="Arial Narrow" w:hAnsi="Arial Narrow" w:cs="Segoe UI"/>
          <w:sz w:val="20"/>
          <w:szCs w:val="20"/>
        </w:rPr>
        <w:t> </w:t>
      </w:r>
    </w:p>
    <w:p w14:paraId="6E9B3817" w14:textId="0DA13C1E" w:rsidR="00503A32" w:rsidRDefault="00E05B40" w:rsidP="00C20137">
      <w:pPr>
        <w:pStyle w:val="paragraph"/>
        <w:spacing w:before="0" w:after="0"/>
        <w:ind w:left="720"/>
        <w:jc w:val="both"/>
        <w:textAlignment w:val="baseline"/>
        <w:rPr>
          <w:rStyle w:val="normaltextrun"/>
          <w:rFonts w:ascii="Arial Narrow" w:hAnsi="Arial Narrow" w:cs="Segoe UI"/>
          <w:sz w:val="22"/>
          <w:szCs w:val="22"/>
        </w:rPr>
      </w:pP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  <w:r w:rsidRPr="00501E9E">
        <w:rPr>
          <w:rStyle w:val="normaltextrun"/>
          <w:rFonts w:ascii="Arial Narrow" w:hAnsi="Arial Narrow" w:cs="Segoe UI"/>
          <w:b/>
          <w:bCs/>
          <w:sz w:val="22"/>
          <w:szCs w:val="22"/>
        </w:rPr>
        <w:t>WHEREAS</w:t>
      </w:r>
      <w:r w:rsidRPr="00501E9E">
        <w:rPr>
          <w:rStyle w:val="normaltextrun"/>
          <w:rFonts w:ascii="Arial Narrow" w:hAnsi="Arial Narrow" w:cs="Segoe UI"/>
          <w:sz w:val="22"/>
          <w:szCs w:val="22"/>
        </w:rPr>
        <w:t xml:space="preserve"> a funding application for the manufacture/acquisition of a mobile welding trailer has been submitted to the organization responsible for the Canada-Quebec </w:t>
      </w:r>
      <w:r w:rsidR="00503A32" w:rsidRPr="00501E9E">
        <w:rPr>
          <w:rStyle w:val="normaltextrun"/>
          <w:rFonts w:ascii="Arial Narrow" w:hAnsi="Arial Narrow" w:cs="Segoe UI"/>
          <w:sz w:val="22"/>
          <w:szCs w:val="22"/>
        </w:rPr>
        <w:t>Agreement.</w:t>
      </w:r>
    </w:p>
    <w:p w14:paraId="35FED699" w14:textId="12FDF2EB" w:rsidR="00E05B40" w:rsidRPr="00501E9E" w:rsidRDefault="00503A32" w:rsidP="00C20137">
      <w:pPr>
        <w:pStyle w:val="paragraph"/>
        <w:spacing w:before="0" w:after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3A32">
        <w:rPr>
          <w:rStyle w:val="normaltextrun"/>
          <w:rFonts w:ascii="Arial Narrow" w:hAnsi="Arial Narrow" w:cs="Segoe UI"/>
          <w:b/>
          <w:bCs/>
          <w:sz w:val="22"/>
          <w:szCs w:val="22"/>
        </w:rPr>
        <w:t>WHEREAS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E05B40" w:rsidRPr="00501E9E">
        <w:rPr>
          <w:rStyle w:val="normaltextrun"/>
          <w:rFonts w:ascii="Arial Narrow" w:hAnsi="Arial Narrow" w:cs="Segoe UI"/>
          <w:sz w:val="22"/>
          <w:szCs w:val="22"/>
        </w:rPr>
        <w:t>a favorable response has been received and that $816,000 in funding has been granted to the Eastern Shores School </w:t>
      </w:r>
      <w:r w:rsidRPr="00501E9E">
        <w:rPr>
          <w:rStyle w:val="normaltextrun"/>
          <w:rFonts w:ascii="Arial Narrow" w:hAnsi="Arial Narrow" w:cs="Segoe UI"/>
          <w:sz w:val="22"/>
          <w:szCs w:val="22"/>
        </w:rPr>
        <w:t>Board.</w:t>
      </w:r>
      <w:r w:rsidR="00E05B40" w:rsidRPr="00501E9E">
        <w:rPr>
          <w:rStyle w:val="normaltextrun"/>
          <w:rFonts w:ascii="Arial Narrow" w:hAnsi="Arial Narrow" w:cs="Segoe UI"/>
          <w:sz w:val="22"/>
          <w:szCs w:val="22"/>
        </w:rPr>
        <w:t> </w:t>
      </w:r>
      <w:r w:rsidR="00E05B40"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FF1BA02" w14:textId="77777777" w:rsidR="00503A32" w:rsidRDefault="00E05B40" w:rsidP="00C20137">
      <w:pPr>
        <w:pStyle w:val="paragraph"/>
        <w:spacing w:before="0" w:after="0"/>
        <w:ind w:left="720"/>
        <w:jc w:val="both"/>
        <w:textAlignment w:val="baseline"/>
        <w:rPr>
          <w:rStyle w:val="normaltextrun"/>
          <w:rFonts w:ascii="Arial Narrow" w:hAnsi="Arial Narrow" w:cs="Segoe UI"/>
          <w:sz w:val="22"/>
          <w:szCs w:val="22"/>
        </w:rPr>
      </w:pP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  <w:r w:rsidRPr="00501E9E">
        <w:rPr>
          <w:rStyle w:val="normaltextrun"/>
          <w:rFonts w:ascii="Arial Narrow" w:hAnsi="Arial Narrow" w:cs="Segoe UI"/>
          <w:b/>
          <w:bCs/>
          <w:sz w:val="22"/>
          <w:szCs w:val="22"/>
        </w:rPr>
        <w:t>WHEREAS</w:t>
      </w:r>
      <w:r w:rsidRPr="00501E9E">
        <w:rPr>
          <w:rStyle w:val="normaltextrun"/>
          <w:rFonts w:ascii="Arial Narrow" w:hAnsi="Arial Narrow" w:cs="Segoe UI"/>
          <w:sz w:val="22"/>
          <w:szCs w:val="22"/>
        </w:rPr>
        <w:t> a request for funding has been submitted to the Ministry of Education for an amount of $250 000</w:t>
      </w:r>
      <w:r w:rsidR="00503A32">
        <w:rPr>
          <w:rStyle w:val="normaltextrun"/>
          <w:rFonts w:ascii="Arial Narrow" w:hAnsi="Arial Narrow" w:cs="Segoe UI"/>
          <w:sz w:val="22"/>
          <w:szCs w:val="22"/>
        </w:rPr>
        <w:t>.</w:t>
      </w:r>
    </w:p>
    <w:p w14:paraId="7744CE3A" w14:textId="251746B8" w:rsidR="00E05B40" w:rsidRPr="00501E9E" w:rsidRDefault="00503A32" w:rsidP="00C20137">
      <w:pPr>
        <w:pStyle w:val="paragraph"/>
        <w:spacing w:before="0" w:after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WHEREAS</w:t>
      </w:r>
      <w:r w:rsidR="00E05B40" w:rsidRPr="00501E9E">
        <w:rPr>
          <w:rStyle w:val="normaltextrun"/>
          <w:rFonts w:ascii="Arial Narrow" w:hAnsi="Arial Narrow" w:cs="Segoe UI"/>
          <w:sz w:val="22"/>
          <w:szCs w:val="22"/>
        </w:rPr>
        <w:t> a favorable response has been received and funding has been granted to Eastern Shores School </w:t>
      </w:r>
      <w:r w:rsidR="00C91269" w:rsidRPr="00501E9E">
        <w:rPr>
          <w:rStyle w:val="normaltextrun"/>
          <w:rFonts w:ascii="Arial Narrow" w:hAnsi="Arial Narrow" w:cs="Segoe UI"/>
          <w:sz w:val="22"/>
          <w:szCs w:val="22"/>
        </w:rPr>
        <w:t>Board.</w:t>
      </w:r>
      <w:r w:rsidR="00E05B40" w:rsidRPr="00501E9E">
        <w:rPr>
          <w:rStyle w:val="normaltextrun"/>
          <w:rFonts w:ascii="Arial Narrow" w:hAnsi="Arial Narrow" w:cs="Segoe UI"/>
          <w:sz w:val="22"/>
          <w:szCs w:val="22"/>
        </w:rPr>
        <w:t> </w:t>
      </w:r>
      <w:r w:rsidR="00E05B40"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A8E9A74" w14:textId="07A2FC5D" w:rsidR="00E05B40" w:rsidRPr="00501E9E" w:rsidRDefault="00E05B40" w:rsidP="00C20137">
      <w:pPr>
        <w:pStyle w:val="paragraph"/>
        <w:spacing w:before="0" w:after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  <w:r w:rsidRPr="00501E9E">
        <w:rPr>
          <w:rStyle w:val="normaltextrun"/>
          <w:rFonts w:ascii="Arial Narrow" w:hAnsi="Arial Narrow" w:cs="Segoe UI"/>
          <w:b/>
          <w:bCs/>
          <w:sz w:val="22"/>
          <w:szCs w:val="22"/>
        </w:rPr>
        <w:t>WHEREAS</w:t>
      </w:r>
      <w:r w:rsidRPr="00501E9E">
        <w:rPr>
          <w:rStyle w:val="normaltextrun"/>
          <w:rFonts w:ascii="Arial Narrow" w:hAnsi="Arial Narrow" w:cs="Segoe UI"/>
          <w:sz w:val="22"/>
          <w:szCs w:val="22"/>
        </w:rPr>
        <w:t> a public call for tenders was published on the electronic tendering system. SEAO, reference number 20113943, dated January 5, </w:t>
      </w:r>
      <w:r w:rsidR="00C91269" w:rsidRPr="00501E9E">
        <w:rPr>
          <w:rStyle w:val="normaltextrun"/>
          <w:rFonts w:ascii="Arial Narrow" w:hAnsi="Arial Narrow" w:cs="Segoe UI"/>
          <w:sz w:val="22"/>
          <w:szCs w:val="22"/>
        </w:rPr>
        <w:t>2026.</w:t>
      </w: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2A2B6143" w14:textId="4894844D" w:rsidR="00E05B40" w:rsidRPr="00501E9E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  <w:r w:rsidRPr="00501E9E">
        <w:rPr>
          <w:rStyle w:val="normaltextrun"/>
          <w:rFonts w:ascii="Arial Narrow" w:hAnsi="Arial Narrow" w:cs="Segoe UI"/>
          <w:b/>
          <w:bCs/>
          <w:sz w:val="22"/>
          <w:szCs w:val="22"/>
        </w:rPr>
        <w:t>WHEREAS</w:t>
      </w:r>
      <w:r w:rsidRPr="00501E9E">
        <w:rPr>
          <w:rStyle w:val="normaltextrun"/>
          <w:rFonts w:ascii="Arial Narrow" w:hAnsi="Arial Narrow" w:cs="Segoe UI"/>
          <w:sz w:val="22"/>
          <w:szCs w:val="22"/>
        </w:rPr>
        <w:t> one (1) bid was received by Eastern Shores School Board at the time and date specified in the public call for </w:t>
      </w:r>
      <w:r w:rsidR="00C91269" w:rsidRPr="00501E9E">
        <w:rPr>
          <w:rStyle w:val="normaltextrun"/>
          <w:rFonts w:ascii="Arial Narrow" w:hAnsi="Arial Narrow" w:cs="Segoe UI"/>
          <w:sz w:val="22"/>
          <w:szCs w:val="22"/>
        </w:rPr>
        <w:t>tender.</w:t>
      </w: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D3F0E5F" w14:textId="77777777" w:rsidR="00E05B40" w:rsidRPr="00501E9E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71733D8" w14:textId="1AB3E6D3" w:rsidR="00E05B40" w:rsidRPr="00501E9E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1E9E">
        <w:rPr>
          <w:rStyle w:val="normaltextrun"/>
          <w:rFonts w:ascii="Arial Narrow" w:hAnsi="Arial Narrow" w:cs="Segoe UI"/>
          <w:b/>
          <w:bCs/>
          <w:sz w:val="22"/>
          <w:szCs w:val="22"/>
        </w:rPr>
        <w:t>WHEREAS</w:t>
      </w:r>
      <w:r w:rsidRPr="00501E9E">
        <w:rPr>
          <w:rStyle w:val="normaltextrun"/>
          <w:rFonts w:ascii="Arial Narrow" w:hAnsi="Arial Narrow" w:cs="Segoe UI"/>
          <w:sz w:val="22"/>
          <w:szCs w:val="22"/>
        </w:rPr>
        <w:t> Chantal Pitt, Administrative Manager, has reviewed all the required documents in the bid received and concludes that this bid is </w:t>
      </w:r>
      <w:r w:rsidR="00C91269" w:rsidRPr="00501E9E">
        <w:rPr>
          <w:rStyle w:val="normaltextrun"/>
          <w:rFonts w:ascii="Arial Narrow" w:hAnsi="Arial Narrow" w:cs="Segoe UI"/>
          <w:sz w:val="22"/>
          <w:szCs w:val="22"/>
        </w:rPr>
        <w:t>eligible.</w:t>
      </w:r>
      <w:r w:rsidRPr="00501E9E">
        <w:rPr>
          <w:rStyle w:val="normaltextrun"/>
          <w:rFonts w:ascii="Arial Narrow" w:hAnsi="Arial Narrow" w:cs="Segoe UI"/>
          <w:sz w:val="22"/>
          <w:szCs w:val="22"/>
        </w:rPr>
        <w:t> </w:t>
      </w: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302CBD70" w14:textId="77777777" w:rsidR="00E05B40" w:rsidRPr="00501E9E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3F6C2E9B" w14:textId="718D00E5" w:rsidR="00E05B40" w:rsidRPr="00501E9E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1E9E">
        <w:rPr>
          <w:rStyle w:val="normaltextrun"/>
          <w:rFonts w:ascii="Arial Narrow" w:hAnsi="Arial Narrow" w:cs="Segoe UI"/>
          <w:b/>
          <w:bCs/>
          <w:sz w:val="22"/>
          <w:szCs w:val="22"/>
        </w:rPr>
        <w:t>WHEREAS</w:t>
      </w:r>
      <w:r w:rsidRPr="00501E9E">
        <w:rPr>
          <w:rStyle w:val="normaltextrun"/>
          <w:rFonts w:ascii="Arial Narrow" w:hAnsi="Arial Narrow" w:cs="Segoe UI"/>
          <w:sz w:val="22"/>
          <w:szCs w:val="22"/>
        </w:rPr>
        <w:t> the bid was reviewed for compliance by Trevor Renouf, Superintendent of services, who concluded that the bid is </w:t>
      </w:r>
      <w:r w:rsidR="00C91269" w:rsidRPr="00501E9E">
        <w:rPr>
          <w:rStyle w:val="normaltextrun"/>
          <w:rFonts w:ascii="Arial Narrow" w:hAnsi="Arial Narrow" w:cs="Segoe UI"/>
          <w:sz w:val="22"/>
          <w:szCs w:val="22"/>
        </w:rPr>
        <w:t>compliant.</w:t>
      </w: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3444BDA3" w14:textId="77777777" w:rsidR="00E05B40" w:rsidRPr="00501E9E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C2BDB13" w14:textId="47736AE0" w:rsidR="00E05B40" w:rsidRPr="00501E9E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1E9E">
        <w:rPr>
          <w:rStyle w:val="normaltextrun"/>
          <w:rFonts w:ascii="Arial Narrow" w:hAnsi="Arial Narrow" w:cs="Segoe UI"/>
          <w:b/>
          <w:bCs/>
          <w:sz w:val="22"/>
          <w:szCs w:val="22"/>
        </w:rPr>
        <w:t>WHEREAS</w:t>
      </w:r>
      <w:r w:rsidRPr="00501E9E">
        <w:rPr>
          <w:rStyle w:val="normaltextrun"/>
          <w:rFonts w:ascii="Arial Narrow" w:hAnsi="Arial Narrow" w:cs="Segoe UI"/>
          <w:sz w:val="22"/>
          <w:szCs w:val="22"/>
        </w:rPr>
        <w:t>, following this review, it is recommended that the services of Aérofil Inc. be </w:t>
      </w:r>
      <w:r w:rsidR="00EF3BBE" w:rsidRPr="00501E9E">
        <w:rPr>
          <w:rStyle w:val="normaltextrun"/>
          <w:rFonts w:ascii="Arial Narrow" w:hAnsi="Arial Narrow" w:cs="Segoe UI"/>
          <w:sz w:val="22"/>
          <w:szCs w:val="22"/>
        </w:rPr>
        <w:t>retained.</w:t>
      </w: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9803EF8" w14:textId="77777777" w:rsidR="00E05B40" w:rsidRPr="00501E9E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7FC8C7B" w14:textId="179990C8" w:rsidR="00E05B40" w:rsidRPr="00501E9E" w:rsidRDefault="00503A32" w:rsidP="00503A32">
      <w:pPr>
        <w:pStyle w:val="paragraph"/>
        <w:spacing w:before="0" w:beforeAutospacing="0" w:after="0" w:afterAutospacing="0"/>
        <w:ind w:left="720" w:hanging="216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3A32">
        <w:rPr>
          <w:rStyle w:val="normaltextrun"/>
          <w:rFonts w:ascii="Arial Narrow" w:hAnsi="Arial Narrow" w:cs="Segoe UI"/>
          <w:sz w:val="22"/>
          <w:szCs w:val="22"/>
        </w:rPr>
        <w:t>C26-02-346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 w:rsidR="00E05B40" w:rsidRPr="00501E9E">
        <w:rPr>
          <w:rStyle w:val="normaltextrun"/>
          <w:rFonts w:ascii="Arial Narrow" w:hAnsi="Arial Narrow" w:cs="Segoe UI"/>
          <w:b/>
          <w:bCs/>
          <w:sz w:val="22"/>
          <w:szCs w:val="22"/>
        </w:rPr>
        <w:t>IT IS MOVED BY </w:t>
      </w:r>
      <w:r w:rsidR="00E05B40" w:rsidRPr="00501E9E">
        <w:rPr>
          <w:rStyle w:val="normaltextrun"/>
          <w:rFonts w:ascii="Arial Narrow" w:hAnsi="Arial Narrow" w:cs="Segoe UI"/>
          <w:sz w:val="22"/>
          <w:szCs w:val="22"/>
        </w:rPr>
        <w:t xml:space="preserve">Commissioner </w:t>
      </w:r>
      <w:r w:rsidR="00C276D8">
        <w:rPr>
          <w:rStyle w:val="normaltextrun"/>
          <w:rFonts w:ascii="Arial Narrow" w:hAnsi="Arial Narrow" w:cs="Segoe UI"/>
          <w:sz w:val="22"/>
          <w:szCs w:val="22"/>
        </w:rPr>
        <w:t xml:space="preserve">K. Mackenzie </w:t>
      </w:r>
      <w:r w:rsidR="00E05B40" w:rsidRPr="00501E9E">
        <w:rPr>
          <w:rStyle w:val="normaltextrun"/>
          <w:rFonts w:ascii="Arial Narrow" w:hAnsi="Arial Narrow" w:cs="Segoe UI"/>
          <w:sz w:val="22"/>
          <w:szCs w:val="22"/>
        </w:rPr>
        <w:t>that the contract for the manufacture/acquisition of a mobile welding trailer be awarded to Aérofil Inc. in the amount of $1,066,215.00 plus applicable taxes; and</w:t>
      </w:r>
      <w:r w:rsidR="00E05B40"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0EA6231A" w14:textId="77777777" w:rsidR="00E05B40" w:rsidRPr="00501E9E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169D5CD0" w14:textId="77777777" w:rsidR="00E05B40" w:rsidRPr="00501E9E" w:rsidRDefault="00E05B40" w:rsidP="00C2013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501E9E">
        <w:rPr>
          <w:rStyle w:val="normaltextrun"/>
          <w:rFonts w:ascii="Arial Narrow" w:hAnsi="Arial Narrow" w:cs="Segoe UI"/>
          <w:b/>
          <w:bCs/>
          <w:sz w:val="22"/>
          <w:szCs w:val="22"/>
        </w:rPr>
        <w:t>THAT</w:t>
      </w:r>
      <w:r w:rsidRPr="00501E9E">
        <w:rPr>
          <w:rStyle w:val="normaltextrun"/>
          <w:rFonts w:ascii="Arial Narrow" w:hAnsi="Arial Narrow" w:cs="Segoe UI"/>
          <w:sz w:val="22"/>
          <w:szCs w:val="22"/>
        </w:rPr>
        <w:t> the Director General, Denise Simoneau, be authorized to sign for and on behalf of the Eastern Shores School Board all documents related to the contract.</w:t>
      </w: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0FBCAE5E" w14:textId="3D0A8228" w:rsidR="00E05B40" w:rsidRDefault="00E05B40" w:rsidP="00D44870">
      <w:pPr>
        <w:pStyle w:val="paragraph"/>
        <w:spacing w:before="0" w:beforeAutospacing="0" w:after="0" w:afterAutospacing="0"/>
        <w:jc w:val="right"/>
        <w:textAlignment w:val="baseline"/>
        <w:rPr>
          <w:rFonts w:ascii="Segoe UI" w:hAnsi="Segoe UI" w:cs="Segoe UI"/>
          <w:sz w:val="18"/>
          <w:szCs w:val="18"/>
        </w:rPr>
      </w:pPr>
      <w:r w:rsidRPr="00501E9E">
        <w:rPr>
          <w:rStyle w:val="eop"/>
          <w:rFonts w:ascii="Arial Narrow" w:hAnsi="Arial Narrow" w:cs="Segoe UI"/>
          <w:sz w:val="22"/>
          <w:szCs w:val="22"/>
        </w:rPr>
        <w:t> </w:t>
      </w:r>
      <w:r>
        <w:rPr>
          <w:rStyle w:val="normaltextrun"/>
          <w:rFonts w:ascii="Arial Narrow" w:hAnsi="Arial Narrow" w:cs="Segoe UI"/>
          <w:sz w:val="20"/>
          <w:szCs w:val="20"/>
        </w:rPr>
        <w:t>APPPROVED</w:t>
      </w:r>
      <w:r>
        <w:rPr>
          <w:rStyle w:val="eop"/>
          <w:rFonts w:ascii="Arial Narrow" w:hAnsi="Arial Narrow" w:cs="Segoe UI"/>
          <w:sz w:val="20"/>
          <w:szCs w:val="20"/>
        </w:rPr>
        <w:t> </w:t>
      </w:r>
    </w:p>
    <w:p w14:paraId="380603F4" w14:textId="77777777" w:rsidR="00D41ABA" w:rsidRPr="003E4E08" w:rsidRDefault="00D41ABA" w:rsidP="00D41ABA">
      <w:pPr>
        <w:rPr>
          <w:rFonts w:ascii="Arial Narrow" w:eastAsia="Calibri" w:hAnsi="Arial Narrow" w:cs="Times New Roman"/>
          <w:u w:val="single"/>
        </w:rPr>
      </w:pPr>
    </w:p>
    <w:p w14:paraId="4BC392E5" w14:textId="196F44AB" w:rsidR="00E56D70" w:rsidRDefault="00E56D70" w:rsidP="004F604A">
      <w:pPr>
        <w:jc w:val="both"/>
        <w:rPr>
          <w:rFonts w:ascii="Arial Narrow" w:eastAsia="Calibri" w:hAnsi="Arial Narrow" w:cstheme="minorHAnsi"/>
          <w:bCs/>
          <w:sz w:val="22"/>
          <w:szCs w:val="22"/>
        </w:rPr>
      </w:pPr>
      <w:r>
        <w:rPr>
          <w:rFonts w:ascii="Arial Narrow" w:eastAsia="Calibri" w:hAnsi="Arial Narrow" w:cstheme="minorHAnsi"/>
          <w:bCs/>
          <w:sz w:val="22"/>
          <w:szCs w:val="22"/>
        </w:rPr>
        <w:tab/>
        <w:t xml:space="preserve"> </w:t>
      </w:r>
    </w:p>
    <w:p w14:paraId="547CBAD2" w14:textId="376BC9BA" w:rsidR="00105241" w:rsidRPr="004951F9" w:rsidRDefault="003E4E08" w:rsidP="00105241">
      <w:pPr>
        <w:jc w:val="both"/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</w:pPr>
      <w:r>
        <w:rPr>
          <w:rFonts w:ascii="Arial Narrow" w:hAnsi="Arial Narrow" w:cstheme="minorHAnsi"/>
          <w:b/>
          <w:color w:val="000000" w:themeColor="text1"/>
          <w:sz w:val="22"/>
          <w:szCs w:val="22"/>
        </w:rPr>
        <w:t>4</w:t>
      </w:r>
      <w:r w:rsidR="005D51B3">
        <w:rPr>
          <w:rFonts w:ascii="Arial Narrow" w:hAnsi="Arial Narrow" w:cstheme="minorHAnsi"/>
          <w:b/>
          <w:color w:val="000000" w:themeColor="text1"/>
          <w:sz w:val="22"/>
          <w:szCs w:val="22"/>
        </w:rPr>
        <w:t xml:space="preserve"> </w:t>
      </w:r>
      <w:r w:rsidR="00105241" w:rsidRPr="004951F9">
        <w:rPr>
          <w:rFonts w:ascii="Arial Narrow" w:hAnsi="Arial Narrow" w:cstheme="minorHAnsi"/>
          <w:b/>
          <w:color w:val="000000" w:themeColor="text1"/>
          <w:sz w:val="22"/>
          <w:szCs w:val="22"/>
        </w:rPr>
        <w:tab/>
      </w:r>
      <w:r w:rsidR="00105241" w:rsidRPr="004951F9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 xml:space="preserve">ADJOURNMENT AT </w:t>
      </w:r>
      <w:proofErr w:type="gramStart"/>
      <w:r w:rsidR="00503A32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>8</w:t>
      </w:r>
      <w:r w:rsidR="00914677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>:</w:t>
      </w:r>
      <w:r w:rsidR="00E61EEA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>11</w:t>
      </w:r>
      <w:r w:rsidR="00503A32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 xml:space="preserve"> </w:t>
      </w:r>
      <w:r w:rsidR="00914677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 xml:space="preserve"> A</w:t>
      </w:r>
      <w:r w:rsidR="00105241" w:rsidRPr="004951F9">
        <w:rPr>
          <w:rFonts w:ascii="Arial Narrow" w:hAnsi="Arial Narrow" w:cstheme="minorHAnsi"/>
          <w:b/>
          <w:color w:val="000000" w:themeColor="text1"/>
          <w:sz w:val="22"/>
          <w:szCs w:val="22"/>
          <w:u w:val="single"/>
        </w:rPr>
        <w:t>.M.</w:t>
      </w:r>
      <w:proofErr w:type="gramEnd"/>
    </w:p>
    <w:p w14:paraId="5017F044" w14:textId="77777777" w:rsidR="00105241" w:rsidRPr="004951F9" w:rsidRDefault="00105241" w:rsidP="00105241">
      <w:pPr>
        <w:ind w:hanging="720"/>
        <w:jc w:val="both"/>
        <w:rPr>
          <w:rFonts w:ascii="Arial Narrow" w:hAnsi="Arial Narrow" w:cstheme="minorHAnsi"/>
          <w:b/>
          <w:color w:val="000000" w:themeColor="text1"/>
          <w:sz w:val="22"/>
          <w:szCs w:val="22"/>
        </w:rPr>
      </w:pPr>
      <w:r w:rsidRPr="004951F9">
        <w:rPr>
          <w:rFonts w:ascii="Arial Narrow" w:hAnsi="Arial Narrow" w:cstheme="minorHAnsi"/>
          <w:b/>
          <w:color w:val="000000" w:themeColor="text1"/>
          <w:sz w:val="22"/>
          <w:szCs w:val="22"/>
        </w:rPr>
        <w:tab/>
      </w:r>
    </w:p>
    <w:p w14:paraId="416942B6" w14:textId="3796AFB9" w:rsidR="00105241" w:rsidRPr="004951F9" w:rsidRDefault="00105241" w:rsidP="00105241">
      <w:pPr>
        <w:ind w:left="720" w:hanging="2160"/>
        <w:jc w:val="both"/>
        <w:rPr>
          <w:rFonts w:ascii="Arial Narrow" w:hAnsi="Arial Narrow" w:cstheme="minorHAnsi"/>
          <w:color w:val="000000" w:themeColor="text1"/>
          <w:sz w:val="22"/>
          <w:szCs w:val="22"/>
        </w:rPr>
      </w:pPr>
      <w:r w:rsidRPr="004951F9">
        <w:rPr>
          <w:rFonts w:ascii="Arial Narrow" w:hAnsi="Arial Narrow" w:cstheme="minorHAnsi"/>
          <w:color w:val="000000" w:themeColor="text1"/>
          <w:sz w:val="22"/>
          <w:szCs w:val="22"/>
        </w:rPr>
        <w:t>C2</w:t>
      </w:r>
      <w:r w:rsidR="00503A32">
        <w:rPr>
          <w:rFonts w:ascii="Arial Narrow" w:hAnsi="Arial Narrow" w:cstheme="minorHAnsi"/>
          <w:color w:val="000000" w:themeColor="text1"/>
          <w:sz w:val="22"/>
          <w:szCs w:val="22"/>
        </w:rPr>
        <w:t>6-02-347</w:t>
      </w:r>
      <w:r w:rsidRPr="004951F9">
        <w:rPr>
          <w:rFonts w:ascii="Arial Narrow" w:hAnsi="Arial Narrow" w:cstheme="minorHAnsi"/>
          <w:color w:val="000000" w:themeColor="text1"/>
          <w:sz w:val="22"/>
          <w:szCs w:val="22"/>
        </w:rPr>
        <w:tab/>
        <w:t xml:space="preserve">It was moved by </w:t>
      </w:r>
      <w:r w:rsidR="00E61EEA">
        <w:rPr>
          <w:rFonts w:ascii="Arial Narrow" w:hAnsi="Arial Narrow" w:cstheme="minorHAnsi"/>
          <w:color w:val="000000" w:themeColor="text1"/>
          <w:sz w:val="22"/>
          <w:szCs w:val="22"/>
        </w:rPr>
        <w:t xml:space="preserve">K. Mackenzie </w:t>
      </w:r>
      <w:r w:rsidRPr="004951F9">
        <w:rPr>
          <w:rFonts w:ascii="Arial Narrow" w:hAnsi="Arial Narrow" w:cstheme="minorHAnsi"/>
          <w:color w:val="000000" w:themeColor="text1"/>
          <w:sz w:val="22"/>
          <w:szCs w:val="22"/>
        </w:rPr>
        <w:t>that, there being no further business, the meeting adjourns.</w:t>
      </w:r>
    </w:p>
    <w:p w14:paraId="7E310A11" w14:textId="77777777" w:rsidR="00105241" w:rsidRPr="004951F9" w:rsidRDefault="00105241" w:rsidP="00105241">
      <w:pPr>
        <w:ind w:left="720" w:hanging="216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  <w:r w:rsidRPr="004951F9">
        <w:rPr>
          <w:rFonts w:ascii="Arial Narrow" w:hAnsi="Arial Narrow" w:cstheme="minorHAnsi"/>
          <w:color w:val="000000" w:themeColor="text1"/>
          <w:sz w:val="22"/>
          <w:szCs w:val="22"/>
        </w:rPr>
        <w:t>CARRIED</w:t>
      </w:r>
    </w:p>
    <w:p w14:paraId="3A5C3918" w14:textId="77777777" w:rsidR="00105241" w:rsidRDefault="0010524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0885B9E" w14:textId="77777777" w:rsidR="00E771A1" w:rsidRDefault="00E771A1" w:rsidP="00105241">
      <w:pPr>
        <w:ind w:hanging="720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7F071E90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color w:val="000000" w:themeColor="text1"/>
          <w:sz w:val="22"/>
          <w:szCs w:val="22"/>
        </w:rPr>
      </w:pPr>
    </w:p>
    <w:p w14:paraId="4F2C7A24" w14:textId="77777777" w:rsidR="00105241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2C215BBC" w14:textId="77777777" w:rsidR="00D44870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3870F197" w14:textId="77777777" w:rsidR="00D44870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3B3CFACC" w14:textId="77777777" w:rsidR="00D44870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765D26B3" w14:textId="77777777" w:rsidR="00D44870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7035846C" w14:textId="77777777" w:rsidR="00D44870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5FD46C55" w14:textId="77777777" w:rsidR="00D44870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6830AC80" w14:textId="77777777" w:rsidR="00D44870" w:rsidRPr="004951F9" w:rsidRDefault="00D44870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78568C6B" w14:textId="77777777" w:rsidR="00105241" w:rsidRPr="004951F9" w:rsidRDefault="00105241" w:rsidP="00105241">
      <w:pPr>
        <w:ind w:hanging="720"/>
        <w:jc w:val="right"/>
        <w:rPr>
          <w:rFonts w:ascii="Arial Narrow" w:hAnsi="Arial Narrow" w:cstheme="minorHAnsi"/>
          <w:sz w:val="22"/>
          <w:szCs w:val="22"/>
        </w:rPr>
      </w:pPr>
    </w:p>
    <w:p w14:paraId="2B55E0CE" w14:textId="77777777" w:rsidR="00105241" w:rsidRPr="004951F9" w:rsidRDefault="00105241" w:rsidP="00105241">
      <w:pPr>
        <w:ind w:hanging="720"/>
        <w:rPr>
          <w:rFonts w:ascii="Arial Narrow" w:hAnsi="Arial Narrow" w:cstheme="minorHAnsi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 w:cstheme="minorHAnsi"/>
          <w:sz w:val="22"/>
          <w:szCs w:val="22"/>
        </w:rPr>
        <w:tab/>
        <w:t>_______________________________</w:t>
      </w:r>
      <w:r w:rsidRPr="004951F9">
        <w:rPr>
          <w:rFonts w:ascii="Arial Narrow" w:hAnsi="Arial Narrow" w:cstheme="minorHAnsi"/>
          <w:sz w:val="22"/>
          <w:szCs w:val="22"/>
        </w:rPr>
        <w:tab/>
        <w:t>______________________________</w:t>
      </w:r>
    </w:p>
    <w:p w14:paraId="189E0319" w14:textId="77777777" w:rsidR="00105241" w:rsidRPr="004951F9" w:rsidRDefault="00105241" w:rsidP="00105241">
      <w:pPr>
        <w:ind w:hanging="720"/>
        <w:rPr>
          <w:rFonts w:ascii="Arial Narrow" w:hAnsi="Arial Narrow"/>
          <w:sz w:val="22"/>
          <w:szCs w:val="22"/>
        </w:rPr>
      </w:pPr>
      <w:r w:rsidRPr="004951F9">
        <w:rPr>
          <w:rFonts w:ascii="Arial Narrow" w:hAnsi="Arial Narrow" w:cstheme="minorHAnsi"/>
          <w:sz w:val="22"/>
          <w:szCs w:val="22"/>
        </w:rPr>
        <w:tab/>
      </w:r>
      <w:r w:rsidRPr="004951F9">
        <w:rPr>
          <w:rFonts w:ascii="Arial Narrow" w:hAnsi="Arial Narrow" w:cstheme="minorHAnsi"/>
          <w:sz w:val="22"/>
          <w:szCs w:val="22"/>
        </w:rPr>
        <w:tab/>
        <w:t>S</w:t>
      </w:r>
      <w:r w:rsidRPr="004951F9">
        <w:rPr>
          <w:rFonts w:ascii="Arial Narrow" w:hAnsi="Arial Narrow"/>
          <w:sz w:val="22"/>
          <w:szCs w:val="22"/>
        </w:rPr>
        <w:t>ecretary General</w:t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</w:r>
      <w:r w:rsidRPr="004951F9">
        <w:rPr>
          <w:rFonts w:ascii="Arial Narrow" w:hAnsi="Arial Narrow"/>
          <w:sz w:val="22"/>
          <w:szCs w:val="22"/>
        </w:rPr>
        <w:tab/>
        <w:t>Chairperson</w:t>
      </w:r>
    </w:p>
    <w:p w14:paraId="2707DE82" w14:textId="29CDE635" w:rsidR="00315CB8" w:rsidRPr="005101AA" w:rsidRDefault="00315CB8" w:rsidP="00105241">
      <w:pPr>
        <w:jc w:val="both"/>
        <w:rPr>
          <w:rFonts w:ascii="Arial Narrow" w:hAnsi="Arial Narrow"/>
        </w:rPr>
      </w:pPr>
    </w:p>
    <w:sectPr w:rsidR="00315CB8" w:rsidRPr="005101AA" w:rsidSect="004D4D0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20160" w:code="5"/>
      <w:pgMar w:top="1440" w:right="1440" w:bottom="1440" w:left="2880" w:header="720" w:footer="720" w:gutter="0"/>
      <w:pgNumType w:start="32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1A77B7" w14:textId="77777777" w:rsidR="00E06B33" w:rsidRDefault="00E06B33" w:rsidP="00926399">
      <w:r>
        <w:separator/>
      </w:r>
    </w:p>
  </w:endnote>
  <w:endnote w:type="continuationSeparator" w:id="0">
    <w:p w14:paraId="505DE0DA" w14:textId="77777777" w:rsidR="00E06B33" w:rsidRDefault="00E06B33" w:rsidP="00926399">
      <w:r>
        <w:continuationSeparator/>
      </w:r>
    </w:p>
  </w:endnote>
  <w:endnote w:type="continuationNotice" w:id="1">
    <w:p w14:paraId="465BA591" w14:textId="77777777" w:rsidR="00E06B33" w:rsidRDefault="00E06B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FAB93C" w14:textId="77777777" w:rsidR="00856AF7" w:rsidRDefault="00856A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3112091"/>
      <w:docPartObj>
        <w:docPartGallery w:val="Page Numbers (Bottom of Page)"/>
        <w:docPartUnique/>
      </w:docPartObj>
    </w:sdtPr>
    <w:sdtContent>
      <w:p w14:paraId="428E0DF4" w14:textId="46EFD40E" w:rsidR="00856AF7" w:rsidRDefault="004D4D07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77ACA56" wp14:editId="7EAC863D">
                  <wp:simplePos x="0" y="0"/>
                  <wp:positionH relativeFrom="page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1178732489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Content>
                                    <w:p w14:paraId="4CB12EAA" w14:textId="77777777" w:rsidR="004D4D07" w:rsidRDefault="004D4D07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begin"/>
                                      </w:r>
                                      <w:r>
                                        <w:instrText xml:space="preserve"> PAGE   \* MERGEFORMAT </w:instrText>
                                      </w: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separate"/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7ACA56" id="Rectangle 1" o:spid="_x0000_s1026" style="position:absolute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  <w:docPartObj>
                            <w:docPartGallery w:val="Page Numbers (Margins)"/>
                            <w:docPartUnique/>
                          </w:docPartObj>
                        </w:sdtPr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Content>
                              <w:p w14:paraId="4CB12EAA" w14:textId="77777777" w:rsidR="004D4D07" w:rsidRDefault="004D4D07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4"/>
                                  </w:rPr>
                                </w:pP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t>2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page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5A2710" w14:textId="77777777" w:rsidR="00856AF7" w:rsidRDefault="00856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931142" w14:textId="77777777" w:rsidR="00E06B33" w:rsidRDefault="00E06B33" w:rsidP="00926399">
      <w:r>
        <w:separator/>
      </w:r>
    </w:p>
  </w:footnote>
  <w:footnote w:type="continuationSeparator" w:id="0">
    <w:p w14:paraId="6A29351D" w14:textId="77777777" w:rsidR="00E06B33" w:rsidRDefault="00E06B33" w:rsidP="00926399">
      <w:r>
        <w:continuationSeparator/>
      </w:r>
    </w:p>
  </w:footnote>
  <w:footnote w:type="continuationNotice" w:id="1">
    <w:p w14:paraId="544F8159" w14:textId="77777777" w:rsidR="00E06B33" w:rsidRDefault="00E06B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C20FD" w14:textId="19C4F9C4" w:rsidR="00926399" w:rsidRDefault="00926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3AB73" w14:textId="34AE81E9" w:rsidR="00926399" w:rsidRDefault="009263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A6305" w14:textId="316F66BC" w:rsidR="00926399" w:rsidRDefault="00926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91EFB"/>
    <w:multiLevelType w:val="hybridMultilevel"/>
    <w:tmpl w:val="A238E6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C1A9F"/>
    <w:multiLevelType w:val="hybridMultilevel"/>
    <w:tmpl w:val="F8F215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F7629"/>
    <w:multiLevelType w:val="hybridMultilevel"/>
    <w:tmpl w:val="994C74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21C1E"/>
    <w:multiLevelType w:val="hybridMultilevel"/>
    <w:tmpl w:val="7D9E864E"/>
    <w:lvl w:ilvl="0" w:tplc="C386645C">
      <w:start w:val="1"/>
      <w:numFmt w:val="bullet"/>
      <w:lvlText w:val=""/>
      <w:lvlJc w:val="left"/>
      <w:pPr>
        <w:ind w:left="1080" w:hanging="360"/>
      </w:pPr>
      <w:rPr>
        <w:rFonts w:ascii="Webdings" w:hAnsi="Web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181EA1"/>
    <w:multiLevelType w:val="hybridMultilevel"/>
    <w:tmpl w:val="4A643AB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9B34E9"/>
    <w:multiLevelType w:val="hybridMultilevel"/>
    <w:tmpl w:val="F9D4C30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832F18"/>
    <w:multiLevelType w:val="multilevel"/>
    <w:tmpl w:val="B2AAC4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24912D2"/>
    <w:multiLevelType w:val="multilevel"/>
    <w:tmpl w:val="7C34733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2967BEC"/>
    <w:multiLevelType w:val="hybridMultilevel"/>
    <w:tmpl w:val="D2048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81047"/>
    <w:multiLevelType w:val="hybridMultilevel"/>
    <w:tmpl w:val="63B6B784"/>
    <w:lvl w:ilvl="0" w:tplc="D3342EEA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  <w:rPr>
        <w:rFonts w:cs="Times New Roman"/>
      </w:rPr>
    </w:lvl>
  </w:abstractNum>
  <w:abstractNum w:abstractNumId="10" w15:restartNumberingAfterBreak="0">
    <w:nsid w:val="23A07C56"/>
    <w:multiLevelType w:val="hybridMultilevel"/>
    <w:tmpl w:val="AAC4CF3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E57A99"/>
    <w:multiLevelType w:val="hybridMultilevel"/>
    <w:tmpl w:val="EF74FBF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761E3"/>
    <w:multiLevelType w:val="hybridMultilevel"/>
    <w:tmpl w:val="B4FEE3CE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301E3593"/>
    <w:multiLevelType w:val="hybridMultilevel"/>
    <w:tmpl w:val="421EF8F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A313E6"/>
    <w:multiLevelType w:val="multilevel"/>
    <w:tmpl w:val="0D64F1CC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22B6A26"/>
    <w:multiLevelType w:val="multilevel"/>
    <w:tmpl w:val="E1AABCDC"/>
    <w:lvl w:ilvl="0">
      <w:start w:val="1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9A70168"/>
    <w:multiLevelType w:val="hybridMultilevel"/>
    <w:tmpl w:val="4A30A0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120B64"/>
    <w:multiLevelType w:val="hybridMultilevel"/>
    <w:tmpl w:val="7FE876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143F1"/>
    <w:multiLevelType w:val="hybridMultilevel"/>
    <w:tmpl w:val="4998B7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D5705D"/>
    <w:multiLevelType w:val="hybridMultilevel"/>
    <w:tmpl w:val="DB10705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25796D"/>
    <w:multiLevelType w:val="hybridMultilevel"/>
    <w:tmpl w:val="D3BA2CD0"/>
    <w:lvl w:ilvl="0" w:tplc="0C0C000F">
      <w:start w:val="1"/>
      <w:numFmt w:val="decimal"/>
      <w:lvlText w:val="%1."/>
      <w:lvlJc w:val="left"/>
      <w:pPr>
        <w:ind w:left="644" w:hanging="360"/>
      </w:pPr>
    </w:lvl>
    <w:lvl w:ilvl="1" w:tplc="0C0C0017">
      <w:start w:val="1"/>
      <w:numFmt w:val="lowerLetter"/>
      <w:lvlText w:val="%2)"/>
      <w:lvlJc w:val="left"/>
      <w:pPr>
        <w:ind w:left="1364" w:hanging="360"/>
      </w:pPr>
    </w:lvl>
    <w:lvl w:ilvl="2" w:tplc="0C0C001B" w:tentative="1">
      <w:start w:val="1"/>
      <w:numFmt w:val="lowerRoman"/>
      <w:lvlText w:val="%3."/>
      <w:lvlJc w:val="right"/>
      <w:pPr>
        <w:ind w:left="2084" w:hanging="180"/>
      </w:pPr>
    </w:lvl>
    <w:lvl w:ilvl="3" w:tplc="0C0C000F" w:tentative="1">
      <w:start w:val="1"/>
      <w:numFmt w:val="decimal"/>
      <w:lvlText w:val="%4."/>
      <w:lvlJc w:val="left"/>
      <w:pPr>
        <w:ind w:left="2804" w:hanging="360"/>
      </w:pPr>
    </w:lvl>
    <w:lvl w:ilvl="4" w:tplc="0C0C0019" w:tentative="1">
      <w:start w:val="1"/>
      <w:numFmt w:val="lowerLetter"/>
      <w:lvlText w:val="%5."/>
      <w:lvlJc w:val="left"/>
      <w:pPr>
        <w:ind w:left="3524" w:hanging="360"/>
      </w:pPr>
    </w:lvl>
    <w:lvl w:ilvl="5" w:tplc="0C0C001B" w:tentative="1">
      <w:start w:val="1"/>
      <w:numFmt w:val="lowerRoman"/>
      <w:lvlText w:val="%6."/>
      <w:lvlJc w:val="right"/>
      <w:pPr>
        <w:ind w:left="4244" w:hanging="180"/>
      </w:pPr>
    </w:lvl>
    <w:lvl w:ilvl="6" w:tplc="0C0C000F" w:tentative="1">
      <w:start w:val="1"/>
      <w:numFmt w:val="decimal"/>
      <w:lvlText w:val="%7."/>
      <w:lvlJc w:val="left"/>
      <w:pPr>
        <w:ind w:left="4964" w:hanging="360"/>
      </w:pPr>
    </w:lvl>
    <w:lvl w:ilvl="7" w:tplc="0C0C0019" w:tentative="1">
      <w:start w:val="1"/>
      <w:numFmt w:val="lowerLetter"/>
      <w:lvlText w:val="%8."/>
      <w:lvlJc w:val="left"/>
      <w:pPr>
        <w:ind w:left="5684" w:hanging="360"/>
      </w:pPr>
    </w:lvl>
    <w:lvl w:ilvl="8" w:tplc="0C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3D662029"/>
    <w:multiLevelType w:val="multilevel"/>
    <w:tmpl w:val="EB18797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0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22" w15:restartNumberingAfterBreak="0">
    <w:nsid w:val="3DE83737"/>
    <w:multiLevelType w:val="multilevel"/>
    <w:tmpl w:val="ADAC0B4C"/>
    <w:lvl w:ilvl="0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5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90" w:hanging="1440"/>
      </w:pPr>
      <w:rPr>
        <w:rFonts w:hint="default"/>
      </w:rPr>
    </w:lvl>
  </w:abstractNum>
  <w:abstractNum w:abstractNumId="23" w15:restartNumberingAfterBreak="0">
    <w:nsid w:val="47F54960"/>
    <w:multiLevelType w:val="hybridMultilevel"/>
    <w:tmpl w:val="62A49DC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D046207"/>
    <w:multiLevelType w:val="hybridMultilevel"/>
    <w:tmpl w:val="C6043A5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4D834A9"/>
    <w:multiLevelType w:val="hybridMultilevel"/>
    <w:tmpl w:val="BE540D2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2406D7D"/>
    <w:multiLevelType w:val="hybridMultilevel"/>
    <w:tmpl w:val="9958725C"/>
    <w:lvl w:ilvl="0" w:tplc="1009000F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5650F9A"/>
    <w:multiLevelType w:val="hybridMultilevel"/>
    <w:tmpl w:val="82069A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59670F1"/>
    <w:multiLevelType w:val="hybridMultilevel"/>
    <w:tmpl w:val="F836CCCC"/>
    <w:lvl w:ilvl="0" w:tplc="471A01E2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lang w:val="en-CA"/>
      </w:rPr>
    </w:lvl>
    <w:lvl w:ilvl="1" w:tplc="10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9" w15:restartNumberingAfterBreak="0">
    <w:nsid w:val="66C13786"/>
    <w:multiLevelType w:val="hybridMultilevel"/>
    <w:tmpl w:val="BF9A32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4B01B2"/>
    <w:multiLevelType w:val="hybridMultilevel"/>
    <w:tmpl w:val="9BFEDEE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DB4355"/>
    <w:multiLevelType w:val="multilevel"/>
    <w:tmpl w:val="AD52C2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2" w15:restartNumberingAfterBreak="0">
    <w:nsid w:val="6ABC793A"/>
    <w:multiLevelType w:val="multilevel"/>
    <w:tmpl w:val="92A8AD68"/>
    <w:lvl w:ilvl="0">
      <w:start w:val="8"/>
      <w:numFmt w:val="decimal"/>
      <w:lvlText w:val="%1"/>
      <w:lvlJc w:val="left"/>
      <w:pPr>
        <w:ind w:left="480" w:hanging="480"/>
      </w:pPr>
      <w:rPr>
        <w:rFonts w:ascii="Arial" w:hAnsi="Arial" w:hint="default"/>
      </w:rPr>
    </w:lvl>
    <w:lvl w:ilvl="1">
      <w:start w:val="5"/>
      <w:numFmt w:val="decimal"/>
      <w:lvlText w:val="%1.%2"/>
      <w:lvlJc w:val="left"/>
      <w:pPr>
        <w:ind w:left="660" w:hanging="480"/>
      </w:pPr>
      <w:rPr>
        <w:rFonts w:ascii="Arial" w:hAnsi="Arial"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ascii="Arial Narrow" w:hAnsi="Arial Narrow"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ascii="Arial" w:hAnsi="Arial"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ascii="Arial" w:hAnsi="Arial"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ascii="Arial" w:hAnsi="Arial"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ascii="Arial" w:hAnsi="Arial"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ascii="Arial" w:hAnsi="Arial"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ascii="Arial" w:hAnsi="Arial" w:hint="default"/>
      </w:rPr>
    </w:lvl>
  </w:abstractNum>
  <w:abstractNum w:abstractNumId="33" w15:restartNumberingAfterBreak="0">
    <w:nsid w:val="6CC05CDF"/>
    <w:multiLevelType w:val="hybridMultilevel"/>
    <w:tmpl w:val="36049D3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EB1442A"/>
    <w:multiLevelType w:val="hybridMultilevel"/>
    <w:tmpl w:val="5C5A58D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F6954CE"/>
    <w:multiLevelType w:val="hybridMultilevel"/>
    <w:tmpl w:val="69D474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5819DD"/>
    <w:multiLevelType w:val="hybridMultilevel"/>
    <w:tmpl w:val="9EA002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5A25E5"/>
    <w:multiLevelType w:val="hybridMultilevel"/>
    <w:tmpl w:val="ED50CDE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4F231EC"/>
    <w:multiLevelType w:val="hybridMultilevel"/>
    <w:tmpl w:val="7012DD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CE2106"/>
    <w:multiLevelType w:val="hybridMultilevel"/>
    <w:tmpl w:val="49CEE318"/>
    <w:lvl w:ilvl="0" w:tplc="C386645C">
      <w:start w:val="1"/>
      <w:numFmt w:val="bullet"/>
      <w:lvlText w:val=""/>
      <w:lvlJc w:val="left"/>
      <w:pPr>
        <w:tabs>
          <w:tab w:val="num" w:pos="360"/>
        </w:tabs>
        <w:ind w:left="113" w:hanging="113"/>
      </w:pPr>
      <w:rPr>
        <w:rFonts w:ascii="Webdings" w:hAnsi="Web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82966"/>
    <w:multiLevelType w:val="multilevel"/>
    <w:tmpl w:val="B72A74A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41" w15:restartNumberingAfterBreak="0">
    <w:nsid w:val="7776335F"/>
    <w:multiLevelType w:val="hybridMultilevel"/>
    <w:tmpl w:val="A2006BE6"/>
    <w:lvl w:ilvl="0" w:tplc="C386645C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D6A8B"/>
    <w:multiLevelType w:val="multilevel"/>
    <w:tmpl w:val="1009001F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9730C09"/>
    <w:multiLevelType w:val="hybridMultilevel"/>
    <w:tmpl w:val="080894C8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4" w15:restartNumberingAfterBreak="0">
    <w:nsid w:val="7AD05DCC"/>
    <w:multiLevelType w:val="hybridMultilevel"/>
    <w:tmpl w:val="A0E266BA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7E9A2DC4"/>
    <w:multiLevelType w:val="hybridMultilevel"/>
    <w:tmpl w:val="0A40BA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1127040">
    <w:abstractNumId w:val="5"/>
  </w:num>
  <w:num w:numId="2" w16cid:durableId="607544690">
    <w:abstractNumId w:val="34"/>
  </w:num>
  <w:num w:numId="3" w16cid:durableId="1936664690">
    <w:abstractNumId w:val="4"/>
  </w:num>
  <w:num w:numId="4" w16cid:durableId="1335108866">
    <w:abstractNumId w:val="13"/>
  </w:num>
  <w:num w:numId="5" w16cid:durableId="2000428412">
    <w:abstractNumId w:val="43"/>
  </w:num>
  <w:num w:numId="6" w16cid:durableId="969239429">
    <w:abstractNumId w:val="44"/>
  </w:num>
  <w:num w:numId="7" w16cid:durableId="848450851">
    <w:abstractNumId w:val="25"/>
  </w:num>
  <w:num w:numId="8" w16cid:durableId="130024971">
    <w:abstractNumId w:val="35"/>
  </w:num>
  <w:num w:numId="9" w16cid:durableId="2137676323">
    <w:abstractNumId w:val="37"/>
  </w:num>
  <w:num w:numId="10" w16cid:durableId="1618484420">
    <w:abstractNumId w:val="8"/>
  </w:num>
  <w:num w:numId="11" w16cid:durableId="1642878740">
    <w:abstractNumId w:val="0"/>
  </w:num>
  <w:num w:numId="12" w16cid:durableId="2058357786">
    <w:abstractNumId w:val="2"/>
  </w:num>
  <w:num w:numId="13" w16cid:durableId="2006320540">
    <w:abstractNumId w:val="40"/>
  </w:num>
  <w:num w:numId="14" w16cid:durableId="1878616323">
    <w:abstractNumId w:val="32"/>
  </w:num>
  <w:num w:numId="15" w16cid:durableId="1052655531">
    <w:abstractNumId w:val="28"/>
  </w:num>
  <w:num w:numId="16" w16cid:durableId="717241142">
    <w:abstractNumId w:val="30"/>
  </w:num>
  <w:num w:numId="17" w16cid:durableId="290284634">
    <w:abstractNumId w:val="21"/>
  </w:num>
  <w:num w:numId="18" w16cid:durableId="1853957908">
    <w:abstractNumId w:val="14"/>
  </w:num>
  <w:num w:numId="19" w16cid:durableId="1068459318">
    <w:abstractNumId w:val="20"/>
  </w:num>
  <w:num w:numId="20" w16cid:durableId="35338776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98630314">
    <w:abstractNumId w:val="1"/>
  </w:num>
  <w:num w:numId="22" w16cid:durableId="1530798065">
    <w:abstractNumId w:val="36"/>
  </w:num>
  <w:num w:numId="23" w16cid:durableId="1512180638">
    <w:abstractNumId w:val="27"/>
  </w:num>
  <w:num w:numId="24" w16cid:durableId="1380209290">
    <w:abstractNumId w:val="18"/>
  </w:num>
  <w:num w:numId="25" w16cid:durableId="1073746855">
    <w:abstractNumId w:val="29"/>
  </w:num>
  <w:num w:numId="26" w16cid:durableId="1295990231">
    <w:abstractNumId w:val="17"/>
  </w:num>
  <w:num w:numId="27" w16cid:durableId="240722469">
    <w:abstractNumId w:val="12"/>
  </w:num>
  <w:num w:numId="28" w16cid:durableId="510797684">
    <w:abstractNumId w:val="16"/>
  </w:num>
  <w:num w:numId="29" w16cid:durableId="2040353702">
    <w:abstractNumId w:val="38"/>
  </w:num>
  <w:num w:numId="30" w16cid:durableId="321274949">
    <w:abstractNumId w:val="45"/>
  </w:num>
  <w:num w:numId="31" w16cid:durableId="419833278">
    <w:abstractNumId w:val="39"/>
  </w:num>
  <w:num w:numId="32" w16cid:durableId="60636510">
    <w:abstractNumId w:val="41"/>
  </w:num>
  <w:num w:numId="33" w16cid:durableId="1732920532">
    <w:abstractNumId w:val="3"/>
  </w:num>
  <w:num w:numId="34" w16cid:durableId="1519732218">
    <w:abstractNumId w:val="9"/>
  </w:num>
  <w:num w:numId="35" w16cid:durableId="2128348109">
    <w:abstractNumId w:val="19"/>
  </w:num>
  <w:num w:numId="36" w16cid:durableId="1946376927">
    <w:abstractNumId w:val="42"/>
  </w:num>
  <w:num w:numId="37" w16cid:durableId="297957671">
    <w:abstractNumId w:val="15"/>
  </w:num>
  <w:num w:numId="38" w16cid:durableId="1622347189">
    <w:abstractNumId w:val="22"/>
  </w:num>
  <w:num w:numId="39" w16cid:durableId="175996895">
    <w:abstractNumId w:val="11"/>
  </w:num>
  <w:num w:numId="40" w16cid:durableId="1684283241">
    <w:abstractNumId w:val="7"/>
  </w:num>
  <w:num w:numId="41" w16cid:durableId="453523237">
    <w:abstractNumId w:val="26"/>
  </w:num>
  <w:num w:numId="42" w16cid:durableId="1674456497">
    <w:abstractNumId w:val="33"/>
  </w:num>
  <w:num w:numId="43" w16cid:durableId="1047528627">
    <w:abstractNumId w:val="24"/>
  </w:num>
  <w:num w:numId="44" w16cid:durableId="1701469711">
    <w:abstractNumId w:val="10"/>
  </w:num>
  <w:num w:numId="45" w16cid:durableId="457794582">
    <w:abstractNumId w:val="23"/>
  </w:num>
  <w:num w:numId="46" w16cid:durableId="1404643976">
    <w:abstractNumId w:val="31"/>
  </w:num>
  <w:num w:numId="47" w16cid:durableId="11972357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cxNTW1NDExsjRR0lEKTi0uzszPAykwrwUA/zyv3iwAAAA="/>
  </w:docVars>
  <w:rsids>
    <w:rsidRoot w:val="00A773FD"/>
    <w:rsid w:val="00010682"/>
    <w:rsid w:val="0001270F"/>
    <w:rsid w:val="000156D7"/>
    <w:rsid w:val="000201D7"/>
    <w:rsid w:val="0002155C"/>
    <w:rsid w:val="00023873"/>
    <w:rsid w:val="0002388A"/>
    <w:rsid w:val="0002733E"/>
    <w:rsid w:val="00027457"/>
    <w:rsid w:val="000310B8"/>
    <w:rsid w:val="0003120F"/>
    <w:rsid w:val="00032B97"/>
    <w:rsid w:val="000420B0"/>
    <w:rsid w:val="000504FB"/>
    <w:rsid w:val="00051736"/>
    <w:rsid w:val="00053B01"/>
    <w:rsid w:val="000542AA"/>
    <w:rsid w:val="0005549E"/>
    <w:rsid w:val="00055E40"/>
    <w:rsid w:val="00057F22"/>
    <w:rsid w:val="00062562"/>
    <w:rsid w:val="00064438"/>
    <w:rsid w:val="0007115F"/>
    <w:rsid w:val="000727AD"/>
    <w:rsid w:val="00073826"/>
    <w:rsid w:val="000769A6"/>
    <w:rsid w:val="00091F5A"/>
    <w:rsid w:val="00095024"/>
    <w:rsid w:val="00095217"/>
    <w:rsid w:val="000A074B"/>
    <w:rsid w:val="000A10AA"/>
    <w:rsid w:val="000A27D2"/>
    <w:rsid w:val="000A5777"/>
    <w:rsid w:val="000B1D6F"/>
    <w:rsid w:val="000B2E12"/>
    <w:rsid w:val="000B2FCB"/>
    <w:rsid w:val="000B3B0C"/>
    <w:rsid w:val="000B679C"/>
    <w:rsid w:val="000C253A"/>
    <w:rsid w:val="000C32C0"/>
    <w:rsid w:val="000C4430"/>
    <w:rsid w:val="000C53D6"/>
    <w:rsid w:val="000C548C"/>
    <w:rsid w:val="000D1C30"/>
    <w:rsid w:val="000D1C4A"/>
    <w:rsid w:val="000D215E"/>
    <w:rsid w:val="000D40F3"/>
    <w:rsid w:val="000D4BCB"/>
    <w:rsid w:val="000D72C6"/>
    <w:rsid w:val="000E20B6"/>
    <w:rsid w:val="000E291E"/>
    <w:rsid w:val="000E303E"/>
    <w:rsid w:val="000E5502"/>
    <w:rsid w:val="000E61E0"/>
    <w:rsid w:val="000F394C"/>
    <w:rsid w:val="000F4B1B"/>
    <w:rsid w:val="000F7635"/>
    <w:rsid w:val="000F7FDF"/>
    <w:rsid w:val="00102568"/>
    <w:rsid w:val="00102B7C"/>
    <w:rsid w:val="00102BE6"/>
    <w:rsid w:val="00105241"/>
    <w:rsid w:val="001053F6"/>
    <w:rsid w:val="0010624C"/>
    <w:rsid w:val="00106319"/>
    <w:rsid w:val="00111C68"/>
    <w:rsid w:val="00113F55"/>
    <w:rsid w:val="00115C1B"/>
    <w:rsid w:val="00116548"/>
    <w:rsid w:val="0012012E"/>
    <w:rsid w:val="0012051A"/>
    <w:rsid w:val="00120599"/>
    <w:rsid w:val="00122719"/>
    <w:rsid w:val="001231F3"/>
    <w:rsid w:val="001245FF"/>
    <w:rsid w:val="00124A3A"/>
    <w:rsid w:val="00126624"/>
    <w:rsid w:val="00126875"/>
    <w:rsid w:val="00133CBF"/>
    <w:rsid w:val="00134612"/>
    <w:rsid w:val="001358E0"/>
    <w:rsid w:val="00136B8D"/>
    <w:rsid w:val="00137048"/>
    <w:rsid w:val="0014392E"/>
    <w:rsid w:val="001519E3"/>
    <w:rsid w:val="00156361"/>
    <w:rsid w:val="001568F7"/>
    <w:rsid w:val="00157763"/>
    <w:rsid w:val="00161A1B"/>
    <w:rsid w:val="0016272C"/>
    <w:rsid w:val="001649F3"/>
    <w:rsid w:val="001660A0"/>
    <w:rsid w:val="00167371"/>
    <w:rsid w:val="00171344"/>
    <w:rsid w:val="00172D20"/>
    <w:rsid w:val="00173223"/>
    <w:rsid w:val="001767D3"/>
    <w:rsid w:val="00177FEF"/>
    <w:rsid w:val="00180BDD"/>
    <w:rsid w:val="001826FC"/>
    <w:rsid w:val="00184C52"/>
    <w:rsid w:val="00185A58"/>
    <w:rsid w:val="00193E83"/>
    <w:rsid w:val="0019523C"/>
    <w:rsid w:val="001968AB"/>
    <w:rsid w:val="00197934"/>
    <w:rsid w:val="001A0665"/>
    <w:rsid w:val="001A3C72"/>
    <w:rsid w:val="001A4280"/>
    <w:rsid w:val="001A5A49"/>
    <w:rsid w:val="001B46DF"/>
    <w:rsid w:val="001B51BA"/>
    <w:rsid w:val="001B58D8"/>
    <w:rsid w:val="001B617E"/>
    <w:rsid w:val="001B7432"/>
    <w:rsid w:val="001C0285"/>
    <w:rsid w:val="001C2934"/>
    <w:rsid w:val="001C3BE3"/>
    <w:rsid w:val="001C3EEA"/>
    <w:rsid w:val="001C5813"/>
    <w:rsid w:val="001C6169"/>
    <w:rsid w:val="001D0AA9"/>
    <w:rsid w:val="001D6ED1"/>
    <w:rsid w:val="001D6FB4"/>
    <w:rsid w:val="001D7AD5"/>
    <w:rsid w:val="001E257A"/>
    <w:rsid w:val="001E2E93"/>
    <w:rsid w:val="001E3A8D"/>
    <w:rsid w:val="001E3BB0"/>
    <w:rsid w:val="001E54DF"/>
    <w:rsid w:val="001F1B63"/>
    <w:rsid w:val="001F1BA4"/>
    <w:rsid w:val="001F1E54"/>
    <w:rsid w:val="001F2DB7"/>
    <w:rsid w:val="001F46A7"/>
    <w:rsid w:val="0020088C"/>
    <w:rsid w:val="00200E42"/>
    <w:rsid w:val="00204422"/>
    <w:rsid w:val="00210589"/>
    <w:rsid w:val="00213C0B"/>
    <w:rsid w:val="002253C0"/>
    <w:rsid w:val="002262BB"/>
    <w:rsid w:val="002301A8"/>
    <w:rsid w:val="0023180E"/>
    <w:rsid w:val="00231CF8"/>
    <w:rsid w:val="00233756"/>
    <w:rsid w:val="0023681D"/>
    <w:rsid w:val="00240FFF"/>
    <w:rsid w:val="0024139C"/>
    <w:rsid w:val="00243460"/>
    <w:rsid w:val="00244620"/>
    <w:rsid w:val="00250BDB"/>
    <w:rsid w:val="00252A49"/>
    <w:rsid w:val="00253298"/>
    <w:rsid w:val="00254656"/>
    <w:rsid w:val="00255D3D"/>
    <w:rsid w:val="002630D8"/>
    <w:rsid w:val="0026665D"/>
    <w:rsid w:val="0027387E"/>
    <w:rsid w:val="00274C5A"/>
    <w:rsid w:val="002775C9"/>
    <w:rsid w:val="00280684"/>
    <w:rsid w:val="00281D8F"/>
    <w:rsid w:val="0028350E"/>
    <w:rsid w:val="002901A5"/>
    <w:rsid w:val="00290493"/>
    <w:rsid w:val="00291168"/>
    <w:rsid w:val="00291376"/>
    <w:rsid w:val="00291ACE"/>
    <w:rsid w:val="002935ED"/>
    <w:rsid w:val="002A157A"/>
    <w:rsid w:val="002A4B2E"/>
    <w:rsid w:val="002A7559"/>
    <w:rsid w:val="002B414D"/>
    <w:rsid w:val="002B53D9"/>
    <w:rsid w:val="002C13AD"/>
    <w:rsid w:val="002C48D9"/>
    <w:rsid w:val="002C59B1"/>
    <w:rsid w:val="002C5B25"/>
    <w:rsid w:val="002C7798"/>
    <w:rsid w:val="002D194B"/>
    <w:rsid w:val="002D2819"/>
    <w:rsid w:val="002D4EA0"/>
    <w:rsid w:val="002D6E23"/>
    <w:rsid w:val="002E093C"/>
    <w:rsid w:val="002E223F"/>
    <w:rsid w:val="002E5920"/>
    <w:rsid w:val="002E681F"/>
    <w:rsid w:val="002F0508"/>
    <w:rsid w:val="002F12D6"/>
    <w:rsid w:val="002F4CC0"/>
    <w:rsid w:val="002F7434"/>
    <w:rsid w:val="00300119"/>
    <w:rsid w:val="003054A9"/>
    <w:rsid w:val="003058DF"/>
    <w:rsid w:val="0031265F"/>
    <w:rsid w:val="00313453"/>
    <w:rsid w:val="003152EA"/>
    <w:rsid w:val="00315CB8"/>
    <w:rsid w:val="00315D60"/>
    <w:rsid w:val="00323FA2"/>
    <w:rsid w:val="00325F7E"/>
    <w:rsid w:val="00326D8E"/>
    <w:rsid w:val="003305E1"/>
    <w:rsid w:val="00331661"/>
    <w:rsid w:val="00331BBD"/>
    <w:rsid w:val="003336B7"/>
    <w:rsid w:val="00334DD2"/>
    <w:rsid w:val="0033505B"/>
    <w:rsid w:val="00337A80"/>
    <w:rsid w:val="0034032A"/>
    <w:rsid w:val="00345544"/>
    <w:rsid w:val="003467BB"/>
    <w:rsid w:val="00347FF1"/>
    <w:rsid w:val="00351C54"/>
    <w:rsid w:val="00352F8D"/>
    <w:rsid w:val="00357AB2"/>
    <w:rsid w:val="00362262"/>
    <w:rsid w:val="003638C8"/>
    <w:rsid w:val="00366313"/>
    <w:rsid w:val="00370711"/>
    <w:rsid w:val="0037226C"/>
    <w:rsid w:val="00372C69"/>
    <w:rsid w:val="00376E0D"/>
    <w:rsid w:val="00377DB2"/>
    <w:rsid w:val="003826A8"/>
    <w:rsid w:val="003827DF"/>
    <w:rsid w:val="0038342C"/>
    <w:rsid w:val="00383C0F"/>
    <w:rsid w:val="00384BB5"/>
    <w:rsid w:val="00385AA8"/>
    <w:rsid w:val="00386647"/>
    <w:rsid w:val="00393015"/>
    <w:rsid w:val="003930A2"/>
    <w:rsid w:val="00396517"/>
    <w:rsid w:val="003A03E4"/>
    <w:rsid w:val="003A35C7"/>
    <w:rsid w:val="003B025F"/>
    <w:rsid w:val="003B1F32"/>
    <w:rsid w:val="003B2302"/>
    <w:rsid w:val="003B2D9B"/>
    <w:rsid w:val="003B6C7D"/>
    <w:rsid w:val="003B7B6C"/>
    <w:rsid w:val="003C2F3C"/>
    <w:rsid w:val="003C46B1"/>
    <w:rsid w:val="003C768C"/>
    <w:rsid w:val="003D627C"/>
    <w:rsid w:val="003E188B"/>
    <w:rsid w:val="003E3DAE"/>
    <w:rsid w:val="003E4736"/>
    <w:rsid w:val="003E4912"/>
    <w:rsid w:val="003E4E08"/>
    <w:rsid w:val="003E65AE"/>
    <w:rsid w:val="003E680F"/>
    <w:rsid w:val="003E6E65"/>
    <w:rsid w:val="003E7E54"/>
    <w:rsid w:val="003F018B"/>
    <w:rsid w:val="003F1CBD"/>
    <w:rsid w:val="003F2429"/>
    <w:rsid w:val="003F4434"/>
    <w:rsid w:val="003F5EE7"/>
    <w:rsid w:val="0040332B"/>
    <w:rsid w:val="004076D7"/>
    <w:rsid w:val="00414765"/>
    <w:rsid w:val="00415DC6"/>
    <w:rsid w:val="00415FB2"/>
    <w:rsid w:val="00417FC8"/>
    <w:rsid w:val="00421BAE"/>
    <w:rsid w:val="00424862"/>
    <w:rsid w:val="00426B22"/>
    <w:rsid w:val="00430AB2"/>
    <w:rsid w:val="004321AC"/>
    <w:rsid w:val="00433D40"/>
    <w:rsid w:val="00436612"/>
    <w:rsid w:val="004366F4"/>
    <w:rsid w:val="00441294"/>
    <w:rsid w:val="004420E8"/>
    <w:rsid w:val="00442D7F"/>
    <w:rsid w:val="004438BC"/>
    <w:rsid w:val="00443BBF"/>
    <w:rsid w:val="00444498"/>
    <w:rsid w:val="00445161"/>
    <w:rsid w:val="004473B9"/>
    <w:rsid w:val="00447ED0"/>
    <w:rsid w:val="004516D7"/>
    <w:rsid w:val="00460484"/>
    <w:rsid w:val="00461855"/>
    <w:rsid w:val="00462513"/>
    <w:rsid w:val="004634D7"/>
    <w:rsid w:val="00464076"/>
    <w:rsid w:val="0046590B"/>
    <w:rsid w:val="0047044E"/>
    <w:rsid w:val="00470633"/>
    <w:rsid w:val="0047172C"/>
    <w:rsid w:val="00472264"/>
    <w:rsid w:val="00473EAB"/>
    <w:rsid w:val="0047511B"/>
    <w:rsid w:val="00477BB1"/>
    <w:rsid w:val="00480235"/>
    <w:rsid w:val="00481565"/>
    <w:rsid w:val="00486901"/>
    <w:rsid w:val="0048694C"/>
    <w:rsid w:val="00486CFF"/>
    <w:rsid w:val="004874B0"/>
    <w:rsid w:val="004909E7"/>
    <w:rsid w:val="004913A9"/>
    <w:rsid w:val="00492875"/>
    <w:rsid w:val="004939F4"/>
    <w:rsid w:val="004A007E"/>
    <w:rsid w:val="004A033F"/>
    <w:rsid w:val="004A186D"/>
    <w:rsid w:val="004A70AB"/>
    <w:rsid w:val="004B365B"/>
    <w:rsid w:val="004B699B"/>
    <w:rsid w:val="004B7EE9"/>
    <w:rsid w:val="004C3456"/>
    <w:rsid w:val="004C458D"/>
    <w:rsid w:val="004C6A11"/>
    <w:rsid w:val="004D0F88"/>
    <w:rsid w:val="004D4CE4"/>
    <w:rsid w:val="004D4D07"/>
    <w:rsid w:val="004D4E8B"/>
    <w:rsid w:val="004D74E7"/>
    <w:rsid w:val="004D7A31"/>
    <w:rsid w:val="004E024F"/>
    <w:rsid w:val="004E3A9B"/>
    <w:rsid w:val="004E6436"/>
    <w:rsid w:val="004E7B0A"/>
    <w:rsid w:val="004F0124"/>
    <w:rsid w:val="004F4910"/>
    <w:rsid w:val="004F4D9B"/>
    <w:rsid w:val="004F604A"/>
    <w:rsid w:val="004F74B5"/>
    <w:rsid w:val="00501E9E"/>
    <w:rsid w:val="00503119"/>
    <w:rsid w:val="00503A32"/>
    <w:rsid w:val="005070EC"/>
    <w:rsid w:val="005075BA"/>
    <w:rsid w:val="005101AA"/>
    <w:rsid w:val="005114AB"/>
    <w:rsid w:val="005133E9"/>
    <w:rsid w:val="0051675D"/>
    <w:rsid w:val="00517E2C"/>
    <w:rsid w:val="00522281"/>
    <w:rsid w:val="00525906"/>
    <w:rsid w:val="0052643C"/>
    <w:rsid w:val="0052673A"/>
    <w:rsid w:val="00531443"/>
    <w:rsid w:val="005346C1"/>
    <w:rsid w:val="00536205"/>
    <w:rsid w:val="005377E3"/>
    <w:rsid w:val="00541325"/>
    <w:rsid w:val="00543ECD"/>
    <w:rsid w:val="00546BF6"/>
    <w:rsid w:val="00546FAB"/>
    <w:rsid w:val="00552FC2"/>
    <w:rsid w:val="00553798"/>
    <w:rsid w:val="00553B34"/>
    <w:rsid w:val="00556192"/>
    <w:rsid w:val="0055663A"/>
    <w:rsid w:val="00557438"/>
    <w:rsid w:val="00562468"/>
    <w:rsid w:val="0056335E"/>
    <w:rsid w:val="00566955"/>
    <w:rsid w:val="00567D59"/>
    <w:rsid w:val="00570E4C"/>
    <w:rsid w:val="005715FD"/>
    <w:rsid w:val="00575E2B"/>
    <w:rsid w:val="00576D4D"/>
    <w:rsid w:val="00582F33"/>
    <w:rsid w:val="005848E9"/>
    <w:rsid w:val="00585A86"/>
    <w:rsid w:val="00585D1C"/>
    <w:rsid w:val="0058666E"/>
    <w:rsid w:val="00586E45"/>
    <w:rsid w:val="00593DBE"/>
    <w:rsid w:val="005945CA"/>
    <w:rsid w:val="005A326F"/>
    <w:rsid w:val="005A6E7F"/>
    <w:rsid w:val="005A7AB7"/>
    <w:rsid w:val="005A7E69"/>
    <w:rsid w:val="005B30E8"/>
    <w:rsid w:val="005B5829"/>
    <w:rsid w:val="005B6BE7"/>
    <w:rsid w:val="005C11BD"/>
    <w:rsid w:val="005C2194"/>
    <w:rsid w:val="005C33AD"/>
    <w:rsid w:val="005C3D39"/>
    <w:rsid w:val="005C5853"/>
    <w:rsid w:val="005C5B6D"/>
    <w:rsid w:val="005C5F46"/>
    <w:rsid w:val="005D1259"/>
    <w:rsid w:val="005D45DB"/>
    <w:rsid w:val="005D512A"/>
    <w:rsid w:val="005D51B3"/>
    <w:rsid w:val="005D6140"/>
    <w:rsid w:val="005D64C4"/>
    <w:rsid w:val="005D66AF"/>
    <w:rsid w:val="005D68D1"/>
    <w:rsid w:val="005E0D7D"/>
    <w:rsid w:val="005E1190"/>
    <w:rsid w:val="005E1477"/>
    <w:rsid w:val="005E233E"/>
    <w:rsid w:val="005E2FB6"/>
    <w:rsid w:val="005E3467"/>
    <w:rsid w:val="005E3FCB"/>
    <w:rsid w:val="005E48F3"/>
    <w:rsid w:val="005E7000"/>
    <w:rsid w:val="005E7D70"/>
    <w:rsid w:val="005F00C0"/>
    <w:rsid w:val="005F074A"/>
    <w:rsid w:val="005F08FA"/>
    <w:rsid w:val="005F13CD"/>
    <w:rsid w:val="005F52E1"/>
    <w:rsid w:val="005F5CDF"/>
    <w:rsid w:val="0060589A"/>
    <w:rsid w:val="006065DA"/>
    <w:rsid w:val="00606EE4"/>
    <w:rsid w:val="0061005A"/>
    <w:rsid w:val="00614918"/>
    <w:rsid w:val="00614A8C"/>
    <w:rsid w:val="006153D8"/>
    <w:rsid w:val="006156BF"/>
    <w:rsid w:val="006163CB"/>
    <w:rsid w:val="006221E3"/>
    <w:rsid w:val="00623263"/>
    <w:rsid w:val="00625370"/>
    <w:rsid w:val="00625729"/>
    <w:rsid w:val="00625938"/>
    <w:rsid w:val="00630CC7"/>
    <w:rsid w:val="00631809"/>
    <w:rsid w:val="006347A2"/>
    <w:rsid w:val="006368E4"/>
    <w:rsid w:val="00636C96"/>
    <w:rsid w:val="00637C7E"/>
    <w:rsid w:val="00640D06"/>
    <w:rsid w:val="006433FB"/>
    <w:rsid w:val="00646127"/>
    <w:rsid w:val="006477C2"/>
    <w:rsid w:val="00651463"/>
    <w:rsid w:val="006527B7"/>
    <w:rsid w:val="00655E81"/>
    <w:rsid w:val="00655F98"/>
    <w:rsid w:val="006606BB"/>
    <w:rsid w:val="006607C3"/>
    <w:rsid w:val="00660F22"/>
    <w:rsid w:val="00662DE2"/>
    <w:rsid w:val="0067280C"/>
    <w:rsid w:val="0067485F"/>
    <w:rsid w:val="00675569"/>
    <w:rsid w:val="00676F57"/>
    <w:rsid w:val="00680D8C"/>
    <w:rsid w:val="00681AF7"/>
    <w:rsid w:val="0068409A"/>
    <w:rsid w:val="00685CC5"/>
    <w:rsid w:val="00691626"/>
    <w:rsid w:val="0069206A"/>
    <w:rsid w:val="00692239"/>
    <w:rsid w:val="0069268B"/>
    <w:rsid w:val="00694793"/>
    <w:rsid w:val="0069482D"/>
    <w:rsid w:val="0069525D"/>
    <w:rsid w:val="0069717E"/>
    <w:rsid w:val="006A1E64"/>
    <w:rsid w:val="006A4B71"/>
    <w:rsid w:val="006A54E7"/>
    <w:rsid w:val="006A67FD"/>
    <w:rsid w:val="006B27D2"/>
    <w:rsid w:val="006B423E"/>
    <w:rsid w:val="006B5A87"/>
    <w:rsid w:val="006B7D6A"/>
    <w:rsid w:val="006C26F6"/>
    <w:rsid w:val="006C2DB2"/>
    <w:rsid w:val="006C544E"/>
    <w:rsid w:val="006C5802"/>
    <w:rsid w:val="006C66FB"/>
    <w:rsid w:val="006C788F"/>
    <w:rsid w:val="006D174D"/>
    <w:rsid w:val="006D29C4"/>
    <w:rsid w:val="006E1273"/>
    <w:rsid w:val="006E4EF9"/>
    <w:rsid w:val="006F4BF1"/>
    <w:rsid w:val="006F55D9"/>
    <w:rsid w:val="006F6EF1"/>
    <w:rsid w:val="0070009A"/>
    <w:rsid w:val="0070129E"/>
    <w:rsid w:val="00703DE2"/>
    <w:rsid w:val="00710AEC"/>
    <w:rsid w:val="007120B5"/>
    <w:rsid w:val="0071339E"/>
    <w:rsid w:val="007138F7"/>
    <w:rsid w:val="00722E4A"/>
    <w:rsid w:val="00730F3B"/>
    <w:rsid w:val="00731B54"/>
    <w:rsid w:val="00732A3D"/>
    <w:rsid w:val="0073426D"/>
    <w:rsid w:val="00735B9B"/>
    <w:rsid w:val="0074109C"/>
    <w:rsid w:val="00742C21"/>
    <w:rsid w:val="007451DC"/>
    <w:rsid w:val="007457BB"/>
    <w:rsid w:val="00747473"/>
    <w:rsid w:val="00747B86"/>
    <w:rsid w:val="00753984"/>
    <w:rsid w:val="00756B6B"/>
    <w:rsid w:val="00756EAC"/>
    <w:rsid w:val="007576B2"/>
    <w:rsid w:val="007607A7"/>
    <w:rsid w:val="00761283"/>
    <w:rsid w:val="00763E9B"/>
    <w:rsid w:val="00765576"/>
    <w:rsid w:val="007674F7"/>
    <w:rsid w:val="007723FB"/>
    <w:rsid w:val="007725EA"/>
    <w:rsid w:val="00782B17"/>
    <w:rsid w:val="0078469F"/>
    <w:rsid w:val="0078550D"/>
    <w:rsid w:val="00787198"/>
    <w:rsid w:val="007878A2"/>
    <w:rsid w:val="00795B35"/>
    <w:rsid w:val="007963F2"/>
    <w:rsid w:val="007A0A9D"/>
    <w:rsid w:val="007A2CED"/>
    <w:rsid w:val="007A7952"/>
    <w:rsid w:val="007B3C0D"/>
    <w:rsid w:val="007B4876"/>
    <w:rsid w:val="007C01BA"/>
    <w:rsid w:val="007C1A6D"/>
    <w:rsid w:val="007C2CE6"/>
    <w:rsid w:val="007C6AC1"/>
    <w:rsid w:val="007D1B31"/>
    <w:rsid w:val="007E0020"/>
    <w:rsid w:val="007E2DA1"/>
    <w:rsid w:val="007E4865"/>
    <w:rsid w:val="007E488D"/>
    <w:rsid w:val="007E7D68"/>
    <w:rsid w:val="007E7F63"/>
    <w:rsid w:val="007F3665"/>
    <w:rsid w:val="007F55E5"/>
    <w:rsid w:val="008003DE"/>
    <w:rsid w:val="008020F6"/>
    <w:rsid w:val="008047DA"/>
    <w:rsid w:val="008048A0"/>
    <w:rsid w:val="0080532A"/>
    <w:rsid w:val="00807CB6"/>
    <w:rsid w:val="00810CDF"/>
    <w:rsid w:val="00811471"/>
    <w:rsid w:val="00813E65"/>
    <w:rsid w:val="00821A1E"/>
    <w:rsid w:val="008222B6"/>
    <w:rsid w:val="00823779"/>
    <w:rsid w:val="0082493C"/>
    <w:rsid w:val="00825A8B"/>
    <w:rsid w:val="00826225"/>
    <w:rsid w:val="0082702A"/>
    <w:rsid w:val="00830D50"/>
    <w:rsid w:val="0083131E"/>
    <w:rsid w:val="008346DB"/>
    <w:rsid w:val="00835EA3"/>
    <w:rsid w:val="008375E4"/>
    <w:rsid w:val="008421AB"/>
    <w:rsid w:val="00843F5F"/>
    <w:rsid w:val="00844BEB"/>
    <w:rsid w:val="008467EF"/>
    <w:rsid w:val="008468CF"/>
    <w:rsid w:val="008479FA"/>
    <w:rsid w:val="008565F9"/>
    <w:rsid w:val="00856AF7"/>
    <w:rsid w:val="00857698"/>
    <w:rsid w:val="00857CBF"/>
    <w:rsid w:val="00857DDE"/>
    <w:rsid w:val="00860ED7"/>
    <w:rsid w:val="00861BD4"/>
    <w:rsid w:val="008636F4"/>
    <w:rsid w:val="0086534D"/>
    <w:rsid w:val="008718D0"/>
    <w:rsid w:val="00872D14"/>
    <w:rsid w:val="00872EC5"/>
    <w:rsid w:val="00872FFE"/>
    <w:rsid w:val="008766CF"/>
    <w:rsid w:val="00876910"/>
    <w:rsid w:val="008775C7"/>
    <w:rsid w:val="008810F6"/>
    <w:rsid w:val="0088116E"/>
    <w:rsid w:val="0088200A"/>
    <w:rsid w:val="00883955"/>
    <w:rsid w:val="00883A09"/>
    <w:rsid w:val="00884DD2"/>
    <w:rsid w:val="00886479"/>
    <w:rsid w:val="00887886"/>
    <w:rsid w:val="00887AF3"/>
    <w:rsid w:val="00890915"/>
    <w:rsid w:val="008913E6"/>
    <w:rsid w:val="00893EF5"/>
    <w:rsid w:val="008A2D5D"/>
    <w:rsid w:val="008A4D4C"/>
    <w:rsid w:val="008B6C59"/>
    <w:rsid w:val="008B771B"/>
    <w:rsid w:val="008C0996"/>
    <w:rsid w:val="008C1BB0"/>
    <w:rsid w:val="008C4F8C"/>
    <w:rsid w:val="008C522F"/>
    <w:rsid w:val="008C653C"/>
    <w:rsid w:val="008C71A8"/>
    <w:rsid w:val="008D22C3"/>
    <w:rsid w:val="008D6837"/>
    <w:rsid w:val="008E3180"/>
    <w:rsid w:val="008E415A"/>
    <w:rsid w:val="008F3CB5"/>
    <w:rsid w:val="008F559D"/>
    <w:rsid w:val="008F6FA5"/>
    <w:rsid w:val="008F7757"/>
    <w:rsid w:val="00907340"/>
    <w:rsid w:val="00907866"/>
    <w:rsid w:val="009107E6"/>
    <w:rsid w:val="00914677"/>
    <w:rsid w:val="00914AF9"/>
    <w:rsid w:val="00925747"/>
    <w:rsid w:val="00925C62"/>
    <w:rsid w:val="00925F57"/>
    <w:rsid w:val="00926399"/>
    <w:rsid w:val="009273A6"/>
    <w:rsid w:val="00934EC1"/>
    <w:rsid w:val="00940F49"/>
    <w:rsid w:val="00942288"/>
    <w:rsid w:val="009437FB"/>
    <w:rsid w:val="00944032"/>
    <w:rsid w:val="00944B92"/>
    <w:rsid w:val="009456DB"/>
    <w:rsid w:val="009528A8"/>
    <w:rsid w:val="00952C5A"/>
    <w:rsid w:val="0095585E"/>
    <w:rsid w:val="00957296"/>
    <w:rsid w:val="00957FA5"/>
    <w:rsid w:val="00957FFB"/>
    <w:rsid w:val="00964DE3"/>
    <w:rsid w:val="009674C7"/>
    <w:rsid w:val="009710E4"/>
    <w:rsid w:val="00974E74"/>
    <w:rsid w:val="00975186"/>
    <w:rsid w:val="00984491"/>
    <w:rsid w:val="00985ECE"/>
    <w:rsid w:val="009862FE"/>
    <w:rsid w:val="00991F36"/>
    <w:rsid w:val="009924EE"/>
    <w:rsid w:val="009936B5"/>
    <w:rsid w:val="009953B4"/>
    <w:rsid w:val="009A05BA"/>
    <w:rsid w:val="009A1E78"/>
    <w:rsid w:val="009A2639"/>
    <w:rsid w:val="009A2860"/>
    <w:rsid w:val="009A5D32"/>
    <w:rsid w:val="009A6204"/>
    <w:rsid w:val="009A6795"/>
    <w:rsid w:val="009A7CCA"/>
    <w:rsid w:val="009B11F8"/>
    <w:rsid w:val="009B27B5"/>
    <w:rsid w:val="009B63D8"/>
    <w:rsid w:val="009C19FC"/>
    <w:rsid w:val="009C1A4C"/>
    <w:rsid w:val="009C5194"/>
    <w:rsid w:val="009C537B"/>
    <w:rsid w:val="009D2349"/>
    <w:rsid w:val="009D2DE4"/>
    <w:rsid w:val="009D3F17"/>
    <w:rsid w:val="009D5E14"/>
    <w:rsid w:val="009E2924"/>
    <w:rsid w:val="009E3DFB"/>
    <w:rsid w:val="009E57F7"/>
    <w:rsid w:val="009F1869"/>
    <w:rsid w:val="009F2B3F"/>
    <w:rsid w:val="009F4AA2"/>
    <w:rsid w:val="00A0059D"/>
    <w:rsid w:val="00A07CFC"/>
    <w:rsid w:val="00A11B58"/>
    <w:rsid w:val="00A1286B"/>
    <w:rsid w:val="00A1339E"/>
    <w:rsid w:val="00A14B6C"/>
    <w:rsid w:val="00A159EC"/>
    <w:rsid w:val="00A20A55"/>
    <w:rsid w:val="00A221E7"/>
    <w:rsid w:val="00A222EC"/>
    <w:rsid w:val="00A22499"/>
    <w:rsid w:val="00A30422"/>
    <w:rsid w:val="00A32F08"/>
    <w:rsid w:val="00A34E13"/>
    <w:rsid w:val="00A353C0"/>
    <w:rsid w:val="00A37A8B"/>
    <w:rsid w:val="00A37D7B"/>
    <w:rsid w:val="00A4190E"/>
    <w:rsid w:val="00A454BC"/>
    <w:rsid w:val="00A45DD6"/>
    <w:rsid w:val="00A4605D"/>
    <w:rsid w:val="00A50201"/>
    <w:rsid w:val="00A50869"/>
    <w:rsid w:val="00A50A86"/>
    <w:rsid w:val="00A514DD"/>
    <w:rsid w:val="00A52A90"/>
    <w:rsid w:val="00A5341A"/>
    <w:rsid w:val="00A5392B"/>
    <w:rsid w:val="00A54EAC"/>
    <w:rsid w:val="00A612D7"/>
    <w:rsid w:val="00A62D6E"/>
    <w:rsid w:val="00A640DA"/>
    <w:rsid w:val="00A651B8"/>
    <w:rsid w:val="00A65E6F"/>
    <w:rsid w:val="00A6623F"/>
    <w:rsid w:val="00A663FA"/>
    <w:rsid w:val="00A66EB7"/>
    <w:rsid w:val="00A67930"/>
    <w:rsid w:val="00A71207"/>
    <w:rsid w:val="00A7261C"/>
    <w:rsid w:val="00A75507"/>
    <w:rsid w:val="00A773FD"/>
    <w:rsid w:val="00A77605"/>
    <w:rsid w:val="00A8061B"/>
    <w:rsid w:val="00A811F8"/>
    <w:rsid w:val="00A83457"/>
    <w:rsid w:val="00A844EC"/>
    <w:rsid w:val="00A91BD9"/>
    <w:rsid w:val="00A96E71"/>
    <w:rsid w:val="00AA06C2"/>
    <w:rsid w:val="00AA2664"/>
    <w:rsid w:val="00AA30E6"/>
    <w:rsid w:val="00AA3894"/>
    <w:rsid w:val="00AA43FB"/>
    <w:rsid w:val="00AA4AF0"/>
    <w:rsid w:val="00AA5984"/>
    <w:rsid w:val="00AA730A"/>
    <w:rsid w:val="00AB1344"/>
    <w:rsid w:val="00AB2C44"/>
    <w:rsid w:val="00AB49DA"/>
    <w:rsid w:val="00AC2E50"/>
    <w:rsid w:val="00AC3B86"/>
    <w:rsid w:val="00AC69C6"/>
    <w:rsid w:val="00AC6B0E"/>
    <w:rsid w:val="00AD17EC"/>
    <w:rsid w:val="00AD43EE"/>
    <w:rsid w:val="00AD4648"/>
    <w:rsid w:val="00AE05EF"/>
    <w:rsid w:val="00AE1484"/>
    <w:rsid w:val="00AE22D2"/>
    <w:rsid w:val="00AE3839"/>
    <w:rsid w:val="00AE526B"/>
    <w:rsid w:val="00AE6194"/>
    <w:rsid w:val="00AE6735"/>
    <w:rsid w:val="00AF143A"/>
    <w:rsid w:val="00AF14C2"/>
    <w:rsid w:val="00AF54FA"/>
    <w:rsid w:val="00AF5D64"/>
    <w:rsid w:val="00AF5ECE"/>
    <w:rsid w:val="00AF71FE"/>
    <w:rsid w:val="00B013E3"/>
    <w:rsid w:val="00B055B8"/>
    <w:rsid w:val="00B05BD9"/>
    <w:rsid w:val="00B062B6"/>
    <w:rsid w:val="00B068F7"/>
    <w:rsid w:val="00B06A39"/>
    <w:rsid w:val="00B07035"/>
    <w:rsid w:val="00B07CEF"/>
    <w:rsid w:val="00B131F7"/>
    <w:rsid w:val="00B15ADB"/>
    <w:rsid w:val="00B16F67"/>
    <w:rsid w:val="00B174AD"/>
    <w:rsid w:val="00B2163A"/>
    <w:rsid w:val="00B225AC"/>
    <w:rsid w:val="00B26569"/>
    <w:rsid w:val="00B26AB0"/>
    <w:rsid w:val="00B26FA6"/>
    <w:rsid w:val="00B27249"/>
    <w:rsid w:val="00B27FF2"/>
    <w:rsid w:val="00B30E0F"/>
    <w:rsid w:val="00B3188F"/>
    <w:rsid w:val="00B32136"/>
    <w:rsid w:val="00B32914"/>
    <w:rsid w:val="00B35CB7"/>
    <w:rsid w:val="00B411E5"/>
    <w:rsid w:val="00B438DE"/>
    <w:rsid w:val="00B447DA"/>
    <w:rsid w:val="00B44D77"/>
    <w:rsid w:val="00B460C3"/>
    <w:rsid w:val="00B5224B"/>
    <w:rsid w:val="00B54222"/>
    <w:rsid w:val="00B54584"/>
    <w:rsid w:val="00B54FF9"/>
    <w:rsid w:val="00B5796E"/>
    <w:rsid w:val="00B61F86"/>
    <w:rsid w:val="00B6244C"/>
    <w:rsid w:val="00B633BF"/>
    <w:rsid w:val="00B65CE0"/>
    <w:rsid w:val="00B70ACA"/>
    <w:rsid w:val="00B71323"/>
    <w:rsid w:val="00B73DA4"/>
    <w:rsid w:val="00B81EE9"/>
    <w:rsid w:val="00B8320C"/>
    <w:rsid w:val="00B8587B"/>
    <w:rsid w:val="00B8616E"/>
    <w:rsid w:val="00B87B2E"/>
    <w:rsid w:val="00B91860"/>
    <w:rsid w:val="00B92286"/>
    <w:rsid w:val="00B93137"/>
    <w:rsid w:val="00B94ED8"/>
    <w:rsid w:val="00B96EDA"/>
    <w:rsid w:val="00BA0DC1"/>
    <w:rsid w:val="00BA2AC5"/>
    <w:rsid w:val="00BA2EF6"/>
    <w:rsid w:val="00BA3574"/>
    <w:rsid w:val="00BA694E"/>
    <w:rsid w:val="00BB50C7"/>
    <w:rsid w:val="00BB57D1"/>
    <w:rsid w:val="00BB6F5C"/>
    <w:rsid w:val="00BB711F"/>
    <w:rsid w:val="00BC553C"/>
    <w:rsid w:val="00BC61F5"/>
    <w:rsid w:val="00BD199B"/>
    <w:rsid w:val="00BD2C35"/>
    <w:rsid w:val="00BD3423"/>
    <w:rsid w:val="00BD4F63"/>
    <w:rsid w:val="00BD58FF"/>
    <w:rsid w:val="00BD6ECD"/>
    <w:rsid w:val="00BD7603"/>
    <w:rsid w:val="00BE06FB"/>
    <w:rsid w:val="00BE3F5A"/>
    <w:rsid w:val="00BE4A96"/>
    <w:rsid w:val="00BE5455"/>
    <w:rsid w:val="00BE58A7"/>
    <w:rsid w:val="00BF35CE"/>
    <w:rsid w:val="00BF53A1"/>
    <w:rsid w:val="00BF6E9E"/>
    <w:rsid w:val="00C028E2"/>
    <w:rsid w:val="00C0311E"/>
    <w:rsid w:val="00C03ECD"/>
    <w:rsid w:val="00C043E3"/>
    <w:rsid w:val="00C04D4E"/>
    <w:rsid w:val="00C05E66"/>
    <w:rsid w:val="00C060A3"/>
    <w:rsid w:val="00C1095B"/>
    <w:rsid w:val="00C1103D"/>
    <w:rsid w:val="00C1282B"/>
    <w:rsid w:val="00C132D9"/>
    <w:rsid w:val="00C20137"/>
    <w:rsid w:val="00C20DB9"/>
    <w:rsid w:val="00C253D7"/>
    <w:rsid w:val="00C25A70"/>
    <w:rsid w:val="00C276D8"/>
    <w:rsid w:val="00C27BD6"/>
    <w:rsid w:val="00C33BA3"/>
    <w:rsid w:val="00C33D4E"/>
    <w:rsid w:val="00C3500C"/>
    <w:rsid w:val="00C42FA9"/>
    <w:rsid w:val="00C44812"/>
    <w:rsid w:val="00C56D2C"/>
    <w:rsid w:val="00C56EC0"/>
    <w:rsid w:val="00C5781E"/>
    <w:rsid w:val="00C6065B"/>
    <w:rsid w:val="00C60A82"/>
    <w:rsid w:val="00C6115C"/>
    <w:rsid w:val="00C656B0"/>
    <w:rsid w:val="00C6614D"/>
    <w:rsid w:val="00C77AC2"/>
    <w:rsid w:val="00C817DF"/>
    <w:rsid w:val="00C82B58"/>
    <w:rsid w:val="00C82F30"/>
    <w:rsid w:val="00C83086"/>
    <w:rsid w:val="00C83FEF"/>
    <w:rsid w:val="00C84339"/>
    <w:rsid w:val="00C90242"/>
    <w:rsid w:val="00C91269"/>
    <w:rsid w:val="00C92F69"/>
    <w:rsid w:val="00C942F0"/>
    <w:rsid w:val="00CA0046"/>
    <w:rsid w:val="00CA339C"/>
    <w:rsid w:val="00CA6AF0"/>
    <w:rsid w:val="00CB0271"/>
    <w:rsid w:val="00CC0BC8"/>
    <w:rsid w:val="00CC17D7"/>
    <w:rsid w:val="00CC7E76"/>
    <w:rsid w:val="00CD19A6"/>
    <w:rsid w:val="00CD33EC"/>
    <w:rsid w:val="00CD3D3D"/>
    <w:rsid w:val="00CD4F12"/>
    <w:rsid w:val="00CE1083"/>
    <w:rsid w:val="00CE2B1A"/>
    <w:rsid w:val="00CE3AB5"/>
    <w:rsid w:val="00CE3E25"/>
    <w:rsid w:val="00CE3E5F"/>
    <w:rsid w:val="00CE5980"/>
    <w:rsid w:val="00CE6F5F"/>
    <w:rsid w:val="00CF1209"/>
    <w:rsid w:val="00CF708A"/>
    <w:rsid w:val="00CF75F0"/>
    <w:rsid w:val="00CF78B8"/>
    <w:rsid w:val="00D0106F"/>
    <w:rsid w:val="00D02A57"/>
    <w:rsid w:val="00D02BE1"/>
    <w:rsid w:val="00D03A23"/>
    <w:rsid w:val="00D03A7D"/>
    <w:rsid w:val="00D065B5"/>
    <w:rsid w:val="00D06761"/>
    <w:rsid w:val="00D122F5"/>
    <w:rsid w:val="00D15AA4"/>
    <w:rsid w:val="00D1659D"/>
    <w:rsid w:val="00D20332"/>
    <w:rsid w:val="00D20C0E"/>
    <w:rsid w:val="00D21049"/>
    <w:rsid w:val="00D24CED"/>
    <w:rsid w:val="00D25286"/>
    <w:rsid w:val="00D26C9D"/>
    <w:rsid w:val="00D35096"/>
    <w:rsid w:val="00D35FDB"/>
    <w:rsid w:val="00D41ABA"/>
    <w:rsid w:val="00D44870"/>
    <w:rsid w:val="00D44B04"/>
    <w:rsid w:val="00D54CDE"/>
    <w:rsid w:val="00D55B29"/>
    <w:rsid w:val="00D60B62"/>
    <w:rsid w:val="00D640D6"/>
    <w:rsid w:val="00D65574"/>
    <w:rsid w:val="00D661C4"/>
    <w:rsid w:val="00D7331A"/>
    <w:rsid w:val="00D73F13"/>
    <w:rsid w:val="00D802EB"/>
    <w:rsid w:val="00D81157"/>
    <w:rsid w:val="00D87548"/>
    <w:rsid w:val="00D87550"/>
    <w:rsid w:val="00D9059F"/>
    <w:rsid w:val="00D91D84"/>
    <w:rsid w:val="00D922E4"/>
    <w:rsid w:val="00D956ED"/>
    <w:rsid w:val="00D95F48"/>
    <w:rsid w:val="00DA02F8"/>
    <w:rsid w:val="00DA1EE6"/>
    <w:rsid w:val="00DA3A4E"/>
    <w:rsid w:val="00DA50FA"/>
    <w:rsid w:val="00DA7CFE"/>
    <w:rsid w:val="00DB1B64"/>
    <w:rsid w:val="00DB566A"/>
    <w:rsid w:val="00DB6B15"/>
    <w:rsid w:val="00DC0829"/>
    <w:rsid w:val="00DC2158"/>
    <w:rsid w:val="00DC6820"/>
    <w:rsid w:val="00DC7B26"/>
    <w:rsid w:val="00DD0CF4"/>
    <w:rsid w:val="00DD130B"/>
    <w:rsid w:val="00DD3675"/>
    <w:rsid w:val="00DD425A"/>
    <w:rsid w:val="00DE201B"/>
    <w:rsid w:val="00DE27C7"/>
    <w:rsid w:val="00DE2F19"/>
    <w:rsid w:val="00DE41AD"/>
    <w:rsid w:val="00DE4D26"/>
    <w:rsid w:val="00DE7042"/>
    <w:rsid w:val="00DF1AD4"/>
    <w:rsid w:val="00DF6136"/>
    <w:rsid w:val="00E01B10"/>
    <w:rsid w:val="00E01D6D"/>
    <w:rsid w:val="00E032B0"/>
    <w:rsid w:val="00E05B40"/>
    <w:rsid w:val="00E06A42"/>
    <w:rsid w:val="00E06B33"/>
    <w:rsid w:val="00E1012E"/>
    <w:rsid w:val="00E101FC"/>
    <w:rsid w:val="00E11580"/>
    <w:rsid w:val="00E1199B"/>
    <w:rsid w:val="00E125DA"/>
    <w:rsid w:val="00E12DD1"/>
    <w:rsid w:val="00E1531C"/>
    <w:rsid w:val="00E1692A"/>
    <w:rsid w:val="00E206A6"/>
    <w:rsid w:val="00E25267"/>
    <w:rsid w:val="00E25EBA"/>
    <w:rsid w:val="00E27B63"/>
    <w:rsid w:val="00E27D83"/>
    <w:rsid w:val="00E3007D"/>
    <w:rsid w:val="00E30D2F"/>
    <w:rsid w:val="00E323BB"/>
    <w:rsid w:val="00E32475"/>
    <w:rsid w:val="00E35219"/>
    <w:rsid w:val="00E36887"/>
    <w:rsid w:val="00E401A8"/>
    <w:rsid w:val="00E44272"/>
    <w:rsid w:val="00E45EB4"/>
    <w:rsid w:val="00E4660E"/>
    <w:rsid w:val="00E52272"/>
    <w:rsid w:val="00E52547"/>
    <w:rsid w:val="00E56D70"/>
    <w:rsid w:val="00E61D16"/>
    <w:rsid w:val="00E61EEA"/>
    <w:rsid w:val="00E625D0"/>
    <w:rsid w:val="00E64F13"/>
    <w:rsid w:val="00E6769E"/>
    <w:rsid w:val="00E67C28"/>
    <w:rsid w:val="00E71F7E"/>
    <w:rsid w:val="00E72EAA"/>
    <w:rsid w:val="00E747A0"/>
    <w:rsid w:val="00E771A1"/>
    <w:rsid w:val="00E802E1"/>
    <w:rsid w:val="00E813EB"/>
    <w:rsid w:val="00E855A7"/>
    <w:rsid w:val="00E86016"/>
    <w:rsid w:val="00E91B87"/>
    <w:rsid w:val="00E92D73"/>
    <w:rsid w:val="00E9355C"/>
    <w:rsid w:val="00E94E87"/>
    <w:rsid w:val="00EA5537"/>
    <w:rsid w:val="00EB0D86"/>
    <w:rsid w:val="00EB1136"/>
    <w:rsid w:val="00EB3B26"/>
    <w:rsid w:val="00EB5A88"/>
    <w:rsid w:val="00EB6BA8"/>
    <w:rsid w:val="00EC0A8A"/>
    <w:rsid w:val="00EC0CDF"/>
    <w:rsid w:val="00EC3125"/>
    <w:rsid w:val="00EC4EA4"/>
    <w:rsid w:val="00ED1554"/>
    <w:rsid w:val="00ED1F2E"/>
    <w:rsid w:val="00ED4C92"/>
    <w:rsid w:val="00EE36C1"/>
    <w:rsid w:val="00EE624B"/>
    <w:rsid w:val="00EE6DE5"/>
    <w:rsid w:val="00EF3BBE"/>
    <w:rsid w:val="00EF6087"/>
    <w:rsid w:val="00EF6B37"/>
    <w:rsid w:val="00F0569A"/>
    <w:rsid w:val="00F067F9"/>
    <w:rsid w:val="00F06C91"/>
    <w:rsid w:val="00F13BA6"/>
    <w:rsid w:val="00F14CA2"/>
    <w:rsid w:val="00F16B19"/>
    <w:rsid w:val="00F179BA"/>
    <w:rsid w:val="00F230C6"/>
    <w:rsid w:val="00F25CC0"/>
    <w:rsid w:val="00F27C44"/>
    <w:rsid w:val="00F37653"/>
    <w:rsid w:val="00F37B2D"/>
    <w:rsid w:val="00F4122D"/>
    <w:rsid w:val="00F421BE"/>
    <w:rsid w:val="00F4287D"/>
    <w:rsid w:val="00F42D8E"/>
    <w:rsid w:val="00F50C69"/>
    <w:rsid w:val="00F51F6D"/>
    <w:rsid w:val="00F54BED"/>
    <w:rsid w:val="00F56952"/>
    <w:rsid w:val="00F56EBE"/>
    <w:rsid w:val="00F63172"/>
    <w:rsid w:val="00F70E88"/>
    <w:rsid w:val="00F75EFF"/>
    <w:rsid w:val="00F771E4"/>
    <w:rsid w:val="00F81539"/>
    <w:rsid w:val="00F81BE5"/>
    <w:rsid w:val="00F8235A"/>
    <w:rsid w:val="00F85E4B"/>
    <w:rsid w:val="00F90AC6"/>
    <w:rsid w:val="00F948C2"/>
    <w:rsid w:val="00F94D2F"/>
    <w:rsid w:val="00F95296"/>
    <w:rsid w:val="00F96780"/>
    <w:rsid w:val="00F96D74"/>
    <w:rsid w:val="00F97E53"/>
    <w:rsid w:val="00F97F04"/>
    <w:rsid w:val="00FA113E"/>
    <w:rsid w:val="00FA35BA"/>
    <w:rsid w:val="00FA5A63"/>
    <w:rsid w:val="00FA6A24"/>
    <w:rsid w:val="00FA7D12"/>
    <w:rsid w:val="00FB03DF"/>
    <w:rsid w:val="00FB0574"/>
    <w:rsid w:val="00FB3720"/>
    <w:rsid w:val="00FB3B94"/>
    <w:rsid w:val="00FB515E"/>
    <w:rsid w:val="00FB6A67"/>
    <w:rsid w:val="00FB7031"/>
    <w:rsid w:val="00FC38A1"/>
    <w:rsid w:val="00FC4799"/>
    <w:rsid w:val="00FC4C8A"/>
    <w:rsid w:val="00FC5007"/>
    <w:rsid w:val="00FC53D3"/>
    <w:rsid w:val="00FC68FC"/>
    <w:rsid w:val="00FC72A7"/>
    <w:rsid w:val="00FD0CDA"/>
    <w:rsid w:val="00FD2AC7"/>
    <w:rsid w:val="00FD45DD"/>
    <w:rsid w:val="00FD7B24"/>
    <w:rsid w:val="00FE117B"/>
    <w:rsid w:val="00FE3CF3"/>
    <w:rsid w:val="00FE49CC"/>
    <w:rsid w:val="00FF0B1C"/>
    <w:rsid w:val="00FF22CD"/>
    <w:rsid w:val="00FF3A29"/>
    <w:rsid w:val="00FF5BB1"/>
    <w:rsid w:val="00FF79A0"/>
    <w:rsid w:val="02C7A311"/>
    <w:rsid w:val="039529B7"/>
    <w:rsid w:val="144748D1"/>
    <w:rsid w:val="17113660"/>
    <w:rsid w:val="2073B9EA"/>
    <w:rsid w:val="38605E39"/>
    <w:rsid w:val="3BE85002"/>
    <w:rsid w:val="407347B9"/>
    <w:rsid w:val="43AD93D8"/>
    <w:rsid w:val="5ACFCBEE"/>
    <w:rsid w:val="67C30308"/>
    <w:rsid w:val="6FF6DB19"/>
    <w:rsid w:val="73F22557"/>
    <w:rsid w:val="767C8452"/>
    <w:rsid w:val="7E1D597B"/>
    <w:rsid w:val="7E7164AE"/>
    <w:rsid w:val="7FD18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E226EF"/>
  <w15:chartTrackingRefBased/>
  <w15:docId w15:val="{71BFB4B8-2DC0-4095-87C1-91247EBAA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AC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27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811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81157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9263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263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9263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26399"/>
    <w:rPr>
      <w:sz w:val="24"/>
      <w:szCs w:val="24"/>
      <w:lang w:val="en-US" w:eastAsia="en-US"/>
    </w:rPr>
  </w:style>
  <w:style w:type="paragraph" w:customStyle="1" w:styleId="Default">
    <w:name w:val="Default"/>
    <w:rsid w:val="00FE117B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NoSpacing">
    <w:name w:val="No Spacing"/>
    <w:basedOn w:val="Normal"/>
    <w:uiPriority w:val="1"/>
    <w:qFormat/>
    <w:rsid w:val="00EC3125"/>
    <w:rPr>
      <w:rFonts w:eastAsia="Calibri" w:cs="Times New Roman"/>
      <w:sz w:val="22"/>
      <w:szCs w:val="22"/>
      <w:lang w:val="fr-CA" w:eastAsia="fr-CA"/>
    </w:rPr>
  </w:style>
  <w:style w:type="paragraph" w:styleId="NormalWeb">
    <w:name w:val="Normal (Web)"/>
    <w:basedOn w:val="Normal"/>
    <w:uiPriority w:val="99"/>
    <w:unhideWhenUsed/>
    <w:rsid w:val="009A5D32"/>
    <w:pPr>
      <w:spacing w:before="100" w:beforeAutospacing="1" w:after="100" w:afterAutospacing="1"/>
    </w:pPr>
    <w:rPr>
      <w:rFonts w:ascii="Times" w:eastAsia="MS Mincho" w:hAnsi="Times" w:cs="Times New Roman"/>
      <w:sz w:val="20"/>
      <w:szCs w:val="20"/>
      <w:lang w:val="en-CA"/>
    </w:rPr>
  </w:style>
  <w:style w:type="table" w:styleId="TableGrid">
    <w:name w:val="Table Grid"/>
    <w:basedOn w:val="TableNormal"/>
    <w:rsid w:val="00D24C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ttendu">
    <w:name w:val="Attendu"/>
    <w:basedOn w:val="Normal"/>
    <w:rsid w:val="00756EAC"/>
    <w:pPr>
      <w:widowControl w:val="0"/>
      <w:spacing w:before="240"/>
      <w:jc w:val="both"/>
    </w:pPr>
    <w:rPr>
      <w:rFonts w:ascii="Arial" w:hAnsi="Arial" w:cs="Times New Roman"/>
      <w:snapToGrid w:val="0"/>
      <w:sz w:val="22"/>
      <w:szCs w:val="20"/>
      <w:lang w:val="fr-CA" w:eastAsia="fr-FR"/>
    </w:rPr>
  </w:style>
  <w:style w:type="paragraph" w:styleId="Title">
    <w:name w:val="Title"/>
    <w:basedOn w:val="Normal"/>
    <w:link w:val="TitleChar"/>
    <w:uiPriority w:val="99"/>
    <w:qFormat/>
    <w:rsid w:val="000C32C0"/>
    <w:pPr>
      <w:suppressAutoHyphens/>
      <w:spacing w:before="960" w:after="240" w:line="260" w:lineRule="exact"/>
      <w:jc w:val="center"/>
    </w:pPr>
    <w:rPr>
      <w:rFonts w:ascii="Times New Roman" w:hAnsi="Times New Roman" w:cs="Times New Roman"/>
      <w:b/>
      <w:szCs w:val="20"/>
      <w:lang w:val="fr-CA" w:eastAsia="fr-FR"/>
    </w:rPr>
  </w:style>
  <w:style w:type="character" w:customStyle="1" w:styleId="TitleChar">
    <w:name w:val="Title Char"/>
    <w:basedOn w:val="DefaultParagraphFont"/>
    <w:link w:val="Title"/>
    <w:uiPriority w:val="99"/>
    <w:rsid w:val="000C32C0"/>
    <w:rPr>
      <w:rFonts w:ascii="Times New Roman" w:hAnsi="Times New Roman" w:cs="Times New Roman"/>
      <w:b/>
      <w:sz w:val="24"/>
      <w:lang w:val="fr-CA" w:eastAsia="fr-FR"/>
    </w:rPr>
  </w:style>
  <w:style w:type="character" w:customStyle="1" w:styleId="normaltextrun">
    <w:name w:val="normaltextrun"/>
    <w:basedOn w:val="DefaultParagraphFont"/>
    <w:rsid w:val="00F96D74"/>
  </w:style>
  <w:style w:type="character" w:customStyle="1" w:styleId="eop">
    <w:name w:val="eop"/>
    <w:basedOn w:val="DefaultParagraphFont"/>
    <w:rsid w:val="00B54584"/>
  </w:style>
  <w:style w:type="paragraph" w:customStyle="1" w:styleId="paragraph">
    <w:name w:val="paragraph"/>
    <w:basedOn w:val="Normal"/>
    <w:rsid w:val="00430AB2"/>
    <w:pPr>
      <w:spacing w:before="100" w:beforeAutospacing="1" w:after="100" w:afterAutospacing="1"/>
    </w:pPr>
    <w:rPr>
      <w:rFonts w:ascii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55d67360c7417902e1a88ff6ba9da656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d732f45ada52da4e6bafd9aded991d42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97FA78-069F-4E74-B8EC-EC9CA0362D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D9EA28-B04C-4F9E-8B4A-CB81C41DEE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b5230-7099-4193-8f4a-51cff4150549"/>
    <ds:schemaRef ds:uri="0adb6f6f-f940-43ca-89f3-510fe74b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753980-EEE1-4A42-BB58-BF2A3DA883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B15FC1-470C-4A3C-A6BE-0F000FC3E16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1</Words>
  <Characters>2803</Characters>
  <Application>Microsoft Office Word</Application>
  <DocSecurity>0</DocSecurity>
  <Lines>23</Lines>
  <Paragraphs>6</Paragraphs>
  <ScaleCrop>false</ScaleCrop>
  <Company>ESSB</Company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-Ann</dc:creator>
  <cp:keywords/>
  <dc:description/>
  <cp:lastModifiedBy>Margaret-Ann Cooke</cp:lastModifiedBy>
  <cp:revision>76</cp:revision>
  <cp:lastPrinted>2026-05-07T14:36:00Z</cp:lastPrinted>
  <dcterms:created xsi:type="dcterms:W3CDTF">2024-09-09T18:22:00Z</dcterms:created>
  <dcterms:modified xsi:type="dcterms:W3CDTF">2026-05-07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xd_Signature">
    <vt:bool>false</vt:bool>
  </property>
</Properties>
</file>